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1BFBC5" w14:textId="29D05C1A" w:rsidR="00886660" w:rsidRPr="0019692D" w:rsidRDefault="00342514" w:rsidP="00886660">
      <w:pPr>
        <w:pStyle w:val="Textepardfaut"/>
        <w:ind w:right="-709"/>
        <w:rPr>
          <w:rFonts w:ascii="Maiandra GD" w:hAnsi="Maiandra GD" w:cs="Arial"/>
          <w:b/>
          <w:sz w:val="10"/>
          <w:lang w:val="en-GB"/>
        </w:rPr>
      </w:pPr>
      <w:r>
        <w:rPr>
          <w:rFonts w:ascii="Maiandra GD" w:hAnsi="Maiandra GD"/>
          <w:noProof/>
          <w:lang w:val="tr-TR" w:eastAsia="tr-TR"/>
        </w:rPr>
        <w:drawing>
          <wp:anchor distT="0" distB="0" distL="114300" distR="114300" simplePos="0" relativeHeight="251662336" behindDoc="1" locked="0" layoutInCell="1" allowOverlap="1" wp14:anchorId="52D82CE5" wp14:editId="0A6AD5F4">
            <wp:simplePos x="0" y="0"/>
            <wp:positionH relativeFrom="column">
              <wp:posOffset>2299335</wp:posOffset>
            </wp:positionH>
            <wp:positionV relativeFrom="paragraph">
              <wp:posOffset>-387350</wp:posOffset>
            </wp:positionV>
            <wp:extent cx="1224915" cy="1551940"/>
            <wp:effectExtent l="0" t="0" r="0" b="0"/>
            <wp:wrapNone/>
            <wp:docPr id="1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915" cy="15519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Maiandra GD" w:hAnsi="Maiandra GD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5F9B65B" wp14:editId="396A2B49">
                <wp:simplePos x="0" y="0"/>
                <wp:positionH relativeFrom="column">
                  <wp:posOffset>3722370</wp:posOffset>
                </wp:positionH>
                <wp:positionV relativeFrom="paragraph">
                  <wp:posOffset>-320040</wp:posOffset>
                </wp:positionV>
                <wp:extent cx="2594610" cy="1218565"/>
                <wp:effectExtent l="0" t="0" r="15240" b="19685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94610" cy="1218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982AEF" w14:textId="77777777" w:rsidR="00886660" w:rsidRPr="00362D1E" w:rsidRDefault="00886660" w:rsidP="00362D1E">
                            <w:pPr>
                              <w:pStyle w:val="Textepardfaut"/>
                              <w:ind w:right="-709"/>
                              <w:rPr>
                                <w:rFonts w:ascii="Maiandra GD" w:hAnsi="Maiandra GD" w:cs="Arial"/>
                                <w:b/>
                                <w:sz w:val="12"/>
                                <w:lang w:val="en-GB"/>
                              </w:rPr>
                            </w:pPr>
                            <w:r w:rsidRPr="00362D1E">
                              <w:rPr>
                                <w:rFonts w:ascii="Maiandra GD" w:hAnsi="Maiandra GD" w:cs="Arial"/>
                                <w:b/>
                                <w:sz w:val="28"/>
                                <w:lang w:val="en-GB"/>
                              </w:rPr>
                              <w:t>REPUBLIC OF CAMEROON</w:t>
                            </w:r>
                          </w:p>
                          <w:p w14:paraId="2CB3C135" w14:textId="77777777" w:rsidR="00886660" w:rsidRPr="00362D1E" w:rsidRDefault="00362D1E" w:rsidP="00362D1E">
                            <w:pPr>
                              <w:pStyle w:val="Textepardfaut"/>
                              <w:ind w:left="-540" w:right="-709"/>
                              <w:rPr>
                                <w:rFonts w:ascii="Maiandra GD" w:hAnsi="Maiandra GD" w:cs="Arial"/>
                                <w:sz w:val="28"/>
                                <w:lang w:val="en-GB"/>
                              </w:rPr>
                            </w:pPr>
                            <w:r>
                              <w:rPr>
                                <w:rFonts w:ascii="Maiandra GD" w:hAnsi="Maiandra GD" w:cs="Arial"/>
                                <w:sz w:val="28"/>
                                <w:lang w:val="en-GB"/>
                              </w:rPr>
                              <w:t xml:space="preserve">           </w:t>
                            </w:r>
                            <w:r w:rsidR="00886660" w:rsidRPr="00362D1E">
                              <w:rPr>
                                <w:rFonts w:ascii="Maiandra GD" w:hAnsi="Maiandra GD" w:cs="Arial"/>
                                <w:sz w:val="28"/>
                                <w:lang w:val="en-GB"/>
                              </w:rPr>
                              <w:t>Peace-Work-Fatherland</w:t>
                            </w:r>
                          </w:p>
                          <w:p w14:paraId="0707D271" w14:textId="77777777" w:rsidR="00886660" w:rsidRPr="00362D1E" w:rsidRDefault="00362D1E" w:rsidP="00362D1E">
                            <w:pPr>
                              <w:pStyle w:val="Textepardfaut"/>
                              <w:ind w:left="-540" w:right="-709"/>
                              <w:rPr>
                                <w:rFonts w:ascii="Rockwell Extra Bold" w:hAnsi="Rockwell Extra Bold" w:cs="Arial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Rockwell Extra Bold" w:hAnsi="Rockwell Extra Bold" w:cs="Arial"/>
                                <w:b/>
                                <w:sz w:val="28"/>
                              </w:rPr>
                              <w:t xml:space="preserve">                        </w:t>
                            </w:r>
                            <w:r w:rsidR="00886660" w:rsidRPr="00362D1E">
                              <w:rPr>
                                <w:rFonts w:ascii="Rockwell Extra Bold" w:hAnsi="Rockwell Extra Bold" w:cs="Arial"/>
                                <w:b/>
                                <w:sz w:val="28"/>
                              </w:rPr>
                              <w:t>---------</w:t>
                            </w:r>
                          </w:p>
                          <w:p w14:paraId="5220F7C4" w14:textId="77777777" w:rsidR="00886660" w:rsidRPr="00362D1E" w:rsidRDefault="00362D1E" w:rsidP="00362D1E">
                            <w:pPr>
                              <w:pStyle w:val="Textepardfaut"/>
                              <w:ind w:left="-540" w:right="-709"/>
                              <w:rPr>
                                <w:rFonts w:ascii="Maiandra GD" w:hAnsi="Maiandra GD" w:cs="Arial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Maiandra GD" w:hAnsi="Maiandra GD" w:cs="Arial"/>
                                <w:b/>
                                <w:sz w:val="28"/>
                              </w:rPr>
                              <w:t xml:space="preserve">           </w:t>
                            </w:r>
                            <w:r w:rsidR="00886660" w:rsidRPr="00362D1E">
                              <w:rPr>
                                <w:rFonts w:ascii="Maiandra GD" w:hAnsi="Maiandra GD" w:cs="Arial"/>
                                <w:b/>
                                <w:sz w:val="28"/>
                              </w:rPr>
                              <w:t>EMBASSY IN TURKEY</w:t>
                            </w:r>
                          </w:p>
                          <w:p w14:paraId="55CDF551" w14:textId="77777777" w:rsidR="00886660" w:rsidRPr="00362D1E" w:rsidRDefault="00362D1E" w:rsidP="00362D1E">
                            <w:pPr>
                              <w:pStyle w:val="Textepardfaut"/>
                              <w:ind w:left="-540" w:right="-709"/>
                              <w:rPr>
                                <w:rFonts w:ascii="Rockwell Extra Bold" w:hAnsi="Rockwell Extra Bold" w:cs="Arial"/>
                                <w:b/>
                                <w:sz w:val="28"/>
                                <w:lang w:val="fr-FR"/>
                              </w:rPr>
                            </w:pPr>
                            <w:r>
                              <w:rPr>
                                <w:rFonts w:ascii="Rockwell Extra Bold" w:hAnsi="Rockwell Extra Bold" w:cs="Arial"/>
                                <w:b/>
                                <w:sz w:val="28"/>
                                <w:lang w:val="fr-FR"/>
                              </w:rPr>
                              <w:t xml:space="preserve">                        </w:t>
                            </w:r>
                            <w:r w:rsidR="00886660" w:rsidRPr="00362D1E">
                              <w:rPr>
                                <w:rFonts w:ascii="Rockwell Extra Bold" w:hAnsi="Rockwell Extra Bold" w:cs="Arial"/>
                                <w:b/>
                                <w:sz w:val="28"/>
                                <w:lang w:val="fr-FR"/>
                              </w:rPr>
                              <w:t>---------</w:t>
                            </w:r>
                          </w:p>
                          <w:p w14:paraId="5948F978" w14:textId="77777777" w:rsidR="00886660" w:rsidRPr="00115886" w:rsidRDefault="00886660" w:rsidP="00FE6218">
                            <w:pPr>
                              <w:spacing w:after="0" w:line="240" w:lineRule="auto"/>
                              <w:jc w:val="center"/>
                              <w:rPr>
                                <w:rFonts w:ascii="Maiandra GD" w:hAnsi="Maiandra GD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Maiandra GD" w:hAnsi="Maiandra GD"/>
                                <w:sz w:val="20"/>
                                <w:lang w:val="en-US"/>
                              </w:rPr>
                              <w:t xml:space="preserve">      </w:t>
                            </w:r>
                          </w:p>
                          <w:p w14:paraId="5F9750A6" w14:textId="77777777" w:rsidR="00886660" w:rsidRPr="001578E2" w:rsidRDefault="00886660" w:rsidP="00886660">
                            <w:pPr>
                              <w:pStyle w:val="Textepardfaut"/>
                              <w:ind w:left="-540" w:right="-709"/>
                              <w:jc w:val="center"/>
                              <w:rPr>
                                <w:rFonts w:ascii="Maiandra GD" w:hAnsi="Maiandra GD"/>
                                <w:lang w:val="fr-FR"/>
                              </w:rPr>
                            </w:pPr>
                          </w:p>
                          <w:p w14:paraId="4AFDEB43" w14:textId="77777777" w:rsidR="00886660" w:rsidRDefault="00886660" w:rsidP="0088666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F9B65B" id="Rectangle 5" o:spid="_x0000_s1026" style="position:absolute;margin-left:293.1pt;margin-top:-25.2pt;width:204.3pt;height:95.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" strokecolor="white [3212]">
                <v:textbox>
                  <w:txbxContent>
                    <w:p w14:paraId="14982AEF" w14:textId="77777777" w:rsidR="00886660" w:rsidRPr="00362D1E" w:rsidRDefault="00886660" w:rsidP="00362D1E">
                      <w:pPr>
                        <w:pStyle w:val="Textepardfaut"/>
                        <w:ind w:right="-709"/>
                        <w:rPr>
                          <w:rFonts w:ascii="Maiandra GD" w:hAnsi="Maiandra GD" w:cs="Arial"/>
                          <w:b/>
                          <w:sz w:val="12"/>
                          <w:lang w:val="en-GB"/>
                        </w:rPr>
                      </w:pPr>
                      <w:r w:rsidRPr="00362D1E">
                        <w:rPr>
                          <w:rFonts w:ascii="Maiandra GD" w:hAnsi="Maiandra GD" w:cs="Arial"/>
                          <w:b/>
                          <w:sz w:val="28"/>
                          <w:lang w:val="en-GB"/>
                        </w:rPr>
                        <w:t>REPUBLIC OF CAMEROON</w:t>
                      </w:r>
                    </w:p>
                    <w:p w14:paraId="2CB3C135" w14:textId="77777777" w:rsidR="00886660" w:rsidRPr="00362D1E" w:rsidRDefault="00362D1E" w:rsidP="00362D1E">
                      <w:pPr>
                        <w:pStyle w:val="Textepardfaut"/>
                        <w:ind w:left="-540" w:right="-709"/>
                        <w:rPr>
                          <w:rFonts w:ascii="Maiandra GD" w:hAnsi="Maiandra GD" w:cs="Arial"/>
                          <w:sz w:val="28"/>
                          <w:lang w:val="en-GB"/>
                        </w:rPr>
                      </w:pPr>
                      <w:r>
                        <w:rPr>
                          <w:rFonts w:ascii="Maiandra GD" w:hAnsi="Maiandra GD" w:cs="Arial"/>
                          <w:sz w:val="28"/>
                          <w:lang w:val="en-GB"/>
                        </w:rPr>
                        <w:t xml:space="preserve">           </w:t>
                      </w:r>
                      <w:r w:rsidR="00886660" w:rsidRPr="00362D1E">
                        <w:rPr>
                          <w:rFonts w:ascii="Maiandra GD" w:hAnsi="Maiandra GD" w:cs="Arial"/>
                          <w:sz w:val="28"/>
                          <w:lang w:val="en-GB"/>
                        </w:rPr>
                        <w:t>Peace-Work-Fatherland</w:t>
                      </w:r>
                    </w:p>
                    <w:p w14:paraId="0707D271" w14:textId="77777777" w:rsidR="00886660" w:rsidRPr="00362D1E" w:rsidRDefault="00362D1E" w:rsidP="00362D1E">
                      <w:pPr>
                        <w:pStyle w:val="Textepardfaut"/>
                        <w:ind w:left="-540" w:right="-709"/>
                        <w:rPr>
                          <w:rFonts w:ascii="Rockwell Extra Bold" w:hAnsi="Rockwell Extra Bold" w:cs="Arial"/>
                          <w:b/>
                          <w:sz w:val="28"/>
                        </w:rPr>
                      </w:pPr>
                      <w:r>
                        <w:rPr>
                          <w:rFonts w:ascii="Rockwell Extra Bold" w:hAnsi="Rockwell Extra Bold" w:cs="Arial"/>
                          <w:b/>
                          <w:sz w:val="28"/>
                        </w:rPr>
                        <w:t xml:space="preserve">                        </w:t>
                      </w:r>
                      <w:r w:rsidR="00886660" w:rsidRPr="00362D1E">
                        <w:rPr>
                          <w:rFonts w:ascii="Rockwell Extra Bold" w:hAnsi="Rockwell Extra Bold" w:cs="Arial"/>
                          <w:b/>
                          <w:sz w:val="28"/>
                        </w:rPr>
                        <w:t>---------</w:t>
                      </w:r>
                    </w:p>
                    <w:p w14:paraId="5220F7C4" w14:textId="77777777" w:rsidR="00886660" w:rsidRPr="00362D1E" w:rsidRDefault="00362D1E" w:rsidP="00362D1E">
                      <w:pPr>
                        <w:pStyle w:val="Textepardfaut"/>
                        <w:ind w:left="-540" w:right="-709"/>
                        <w:rPr>
                          <w:rFonts w:ascii="Maiandra GD" w:hAnsi="Maiandra GD" w:cs="Arial"/>
                          <w:b/>
                          <w:sz w:val="28"/>
                        </w:rPr>
                      </w:pPr>
                      <w:r>
                        <w:rPr>
                          <w:rFonts w:ascii="Maiandra GD" w:hAnsi="Maiandra GD" w:cs="Arial"/>
                          <w:b/>
                          <w:sz w:val="28"/>
                        </w:rPr>
                        <w:t xml:space="preserve">           </w:t>
                      </w:r>
                      <w:r w:rsidR="00886660" w:rsidRPr="00362D1E">
                        <w:rPr>
                          <w:rFonts w:ascii="Maiandra GD" w:hAnsi="Maiandra GD" w:cs="Arial"/>
                          <w:b/>
                          <w:sz w:val="28"/>
                        </w:rPr>
                        <w:t>EMBASSY IN TURKEY</w:t>
                      </w:r>
                    </w:p>
                    <w:p w14:paraId="55CDF551" w14:textId="77777777" w:rsidR="00886660" w:rsidRPr="00362D1E" w:rsidRDefault="00362D1E" w:rsidP="00362D1E">
                      <w:pPr>
                        <w:pStyle w:val="Textepardfaut"/>
                        <w:ind w:left="-540" w:right="-709"/>
                        <w:rPr>
                          <w:rFonts w:ascii="Rockwell Extra Bold" w:hAnsi="Rockwell Extra Bold" w:cs="Arial"/>
                          <w:b/>
                          <w:sz w:val="28"/>
                          <w:lang w:val="fr-FR"/>
                        </w:rPr>
                      </w:pPr>
                      <w:r>
                        <w:rPr>
                          <w:rFonts w:ascii="Rockwell Extra Bold" w:hAnsi="Rockwell Extra Bold" w:cs="Arial"/>
                          <w:b/>
                          <w:sz w:val="28"/>
                          <w:lang w:val="fr-FR"/>
                        </w:rPr>
                        <w:t xml:space="preserve">                        </w:t>
                      </w:r>
                      <w:r w:rsidR="00886660" w:rsidRPr="00362D1E">
                        <w:rPr>
                          <w:rFonts w:ascii="Rockwell Extra Bold" w:hAnsi="Rockwell Extra Bold" w:cs="Arial"/>
                          <w:b/>
                          <w:sz w:val="28"/>
                          <w:lang w:val="fr-FR"/>
                        </w:rPr>
                        <w:t>---------</w:t>
                      </w:r>
                    </w:p>
                    <w:p w14:paraId="5948F978" w14:textId="77777777" w:rsidR="00886660" w:rsidRPr="00115886" w:rsidRDefault="00886660" w:rsidP="00FE6218">
                      <w:pPr>
                        <w:spacing w:after="0" w:line="240" w:lineRule="auto"/>
                        <w:jc w:val="center"/>
                        <w:rPr>
                          <w:rFonts w:ascii="Maiandra GD" w:hAnsi="Maiandra GD"/>
                          <w:sz w:val="20"/>
                          <w:lang w:val="en-US"/>
                        </w:rPr>
                      </w:pPr>
                      <w:r>
                        <w:rPr>
                          <w:rFonts w:ascii="Maiandra GD" w:hAnsi="Maiandra GD"/>
                          <w:sz w:val="20"/>
                          <w:lang w:val="en-US"/>
                        </w:rPr>
                        <w:t xml:space="preserve">      </w:t>
                      </w:r>
                    </w:p>
                    <w:p w14:paraId="5F9750A6" w14:textId="77777777" w:rsidR="00886660" w:rsidRPr="001578E2" w:rsidRDefault="00886660" w:rsidP="00886660">
                      <w:pPr>
                        <w:pStyle w:val="Textepardfaut"/>
                        <w:ind w:left="-540" w:right="-709"/>
                        <w:jc w:val="center"/>
                        <w:rPr>
                          <w:rFonts w:ascii="Maiandra GD" w:hAnsi="Maiandra GD"/>
                          <w:lang w:val="fr-FR"/>
                        </w:rPr>
                      </w:pPr>
                    </w:p>
                    <w:p w14:paraId="4AFDEB43" w14:textId="77777777" w:rsidR="00886660" w:rsidRDefault="00886660" w:rsidP="00886660"/>
                  </w:txbxContent>
                </v:textbox>
              </v:rect>
            </w:pict>
          </mc:Fallback>
        </mc:AlternateContent>
      </w:r>
      <w:r>
        <w:rPr>
          <w:rFonts w:ascii="Maiandra GD" w:hAnsi="Maiandra GD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D5C2D7" wp14:editId="6D6D987A">
                <wp:simplePos x="0" y="0"/>
                <wp:positionH relativeFrom="column">
                  <wp:posOffset>-655320</wp:posOffset>
                </wp:positionH>
                <wp:positionV relativeFrom="paragraph">
                  <wp:posOffset>-300990</wp:posOffset>
                </wp:positionV>
                <wp:extent cx="2966720" cy="1271270"/>
                <wp:effectExtent l="0" t="0" r="24130" b="2413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6720" cy="1271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83689A" w14:textId="77777777" w:rsidR="00886660" w:rsidRPr="00362D1E" w:rsidRDefault="00362D1E" w:rsidP="00362D1E">
                            <w:pPr>
                              <w:pStyle w:val="Textepardfaut"/>
                              <w:ind w:right="-709"/>
                              <w:rPr>
                                <w:rFonts w:ascii="Maiandra GD" w:hAnsi="Maiandra GD" w:cs="Arial"/>
                                <w:b/>
                                <w:sz w:val="12"/>
                                <w:lang w:val="en-GB"/>
                              </w:rPr>
                            </w:pPr>
                            <w:r>
                              <w:rPr>
                                <w:rFonts w:ascii="Maiandra GD" w:hAnsi="Maiandra GD" w:cs="Arial"/>
                                <w:b/>
                                <w:sz w:val="28"/>
                                <w:lang w:val="en-GB"/>
                              </w:rPr>
                              <w:t xml:space="preserve">   </w:t>
                            </w:r>
                            <w:r w:rsidR="00886660" w:rsidRPr="00362D1E">
                              <w:rPr>
                                <w:rFonts w:ascii="Maiandra GD" w:hAnsi="Maiandra GD" w:cs="Arial"/>
                                <w:b/>
                                <w:sz w:val="28"/>
                                <w:lang w:val="en-GB"/>
                              </w:rPr>
                              <w:t>REPUBLIQUE DU CAMEROUN</w:t>
                            </w:r>
                          </w:p>
                          <w:p w14:paraId="1D508FF3" w14:textId="77777777" w:rsidR="00886660" w:rsidRPr="00362D1E" w:rsidRDefault="00886660" w:rsidP="00886660">
                            <w:pPr>
                              <w:pStyle w:val="Textepardfaut"/>
                              <w:ind w:left="-540" w:right="-709"/>
                              <w:jc w:val="center"/>
                              <w:rPr>
                                <w:rFonts w:ascii="Maiandra GD" w:hAnsi="Maiandra GD" w:cs="Arial"/>
                                <w:sz w:val="28"/>
                                <w:lang w:val="en-GB"/>
                              </w:rPr>
                            </w:pPr>
                            <w:proofErr w:type="spellStart"/>
                            <w:r w:rsidRPr="00362D1E">
                              <w:rPr>
                                <w:rFonts w:ascii="Maiandra GD" w:hAnsi="Maiandra GD" w:cs="Arial"/>
                                <w:sz w:val="28"/>
                                <w:lang w:val="en-GB"/>
                              </w:rPr>
                              <w:t>Paix</w:t>
                            </w:r>
                            <w:proofErr w:type="spellEnd"/>
                            <w:r w:rsidRPr="00362D1E">
                              <w:rPr>
                                <w:rFonts w:ascii="Maiandra GD" w:hAnsi="Maiandra GD" w:cs="Arial"/>
                                <w:sz w:val="28"/>
                                <w:lang w:val="en-GB"/>
                              </w:rPr>
                              <w:t>-Travail-</w:t>
                            </w:r>
                            <w:proofErr w:type="spellStart"/>
                            <w:r w:rsidRPr="00362D1E">
                              <w:rPr>
                                <w:rFonts w:ascii="Maiandra GD" w:hAnsi="Maiandra GD" w:cs="Arial"/>
                                <w:sz w:val="28"/>
                                <w:lang w:val="en-GB"/>
                              </w:rPr>
                              <w:t>Patrie</w:t>
                            </w:r>
                            <w:proofErr w:type="spellEnd"/>
                          </w:p>
                          <w:p w14:paraId="36AF1300" w14:textId="77777777" w:rsidR="00886660" w:rsidRPr="00362D1E" w:rsidRDefault="00886660" w:rsidP="00886660">
                            <w:pPr>
                              <w:pStyle w:val="Textepardfaut"/>
                              <w:ind w:left="-540" w:right="-709"/>
                              <w:jc w:val="center"/>
                              <w:rPr>
                                <w:rFonts w:ascii="Rockwell Extra Bold" w:hAnsi="Rockwell Extra Bold" w:cs="Arial"/>
                                <w:b/>
                                <w:sz w:val="28"/>
                              </w:rPr>
                            </w:pPr>
                            <w:r w:rsidRPr="00362D1E">
                              <w:rPr>
                                <w:rFonts w:ascii="Rockwell Extra Bold" w:hAnsi="Rockwell Extra Bold" w:cs="Arial"/>
                                <w:b/>
                                <w:sz w:val="28"/>
                              </w:rPr>
                              <w:t>---------</w:t>
                            </w:r>
                          </w:p>
                          <w:p w14:paraId="7578C9E7" w14:textId="77777777" w:rsidR="00886660" w:rsidRPr="00362D1E" w:rsidRDefault="00886660" w:rsidP="00886660">
                            <w:pPr>
                              <w:pStyle w:val="Textepardfaut"/>
                              <w:ind w:left="-540" w:right="-709"/>
                              <w:jc w:val="center"/>
                              <w:rPr>
                                <w:rFonts w:ascii="Maiandra GD" w:hAnsi="Maiandra GD" w:cs="Arial"/>
                                <w:b/>
                                <w:sz w:val="28"/>
                              </w:rPr>
                            </w:pPr>
                            <w:r w:rsidRPr="00362D1E">
                              <w:rPr>
                                <w:rFonts w:ascii="Maiandra GD" w:hAnsi="Maiandra GD" w:cs="Arial"/>
                                <w:b/>
                                <w:sz w:val="28"/>
                              </w:rPr>
                              <w:t>AMBASSADE EN TURQUIE</w:t>
                            </w:r>
                          </w:p>
                          <w:p w14:paraId="35E69A21" w14:textId="77777777" w:rsidR="00886660" w:rsidRPr="00362D1E" w:rsidRDefault="00886660" w:rsidP="00886660">
                            <w:pPr>
                              <w:pStyle w:val="Textepardfaut"/>
                              <w:ind w:left="-540" w:right="-709"/>
                              <w:jc w:val="center"/>
                              <w:rPr>
                                <w:rFonts w:ascii="Rockwell Extra Bold" w:hAnsi="Rockwell Extra Bold" w:cs="Arial"/>
                                <w:b/>
                                <w:sz w:val="28"/>
                                <w:lang w:val="fr-FR"/>
                              </w:rPr>
                            </w:pPr>
                            <w:r w:rsidRPr="00362D1E">
                              <w:rPr>
                                <w:rFonts w:ascii="Rockwell Extra Bold" w:hAnsi="Rockwell Extra Bold" w:cs="Arial"/>
                                <w:b/>
                                <w:sz w:val="28"/>
                                <w:lang w:val="fr-FR"/>
                              </w:rPr>
                              <w:t>---------</w:t>
                            </w:r>
                          </w:p>
                          <w:p w14:paraId="6AB3BD86" w14:textId="77777777" w:rsidR="00886660" w:rsidRPr="00115886" w:rsidRDefault="00886660" w:rsidP="00FE6218">
                            <w:pPr>
                              <w:spacing w:after="0" w:line="240" w:lineRule="auto"/>
                              <w:jc w:val="center"/>
                              <w:rPr>
                                <w:rFonts w:ascii="Maiandra GD" w:hAnsi="Maiandra GD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Maiandra GD" w:hAnsi="Maiandra GD"/>
                                <w:sz w:val="20"/>
                                <w:lang w:val="en-US"/>
                              </w:rPr>
                              <w:t xml:space="preserve">  </w:t>
                            </w:r>
                          </w:p>
                          <w:p w14:paraId="0C7AC035" w14:textId="77777777" w:rsidR="00886660" w:rsidRPr="001578E2" w:rsidRDefault="00886660" w:rsidP="00886660">
                            <w:pPr>
                              <w:pStyle w:val="Textepardfaut"/>
                              <w:ind w:left="-540" w:right="-709"/>
                              <w:rPr>
                                <w:rFonts w:ascii="Maiandra GD" w:hAnsi="Maiandra GD"/>
                                <w:lang w:val="fr-FR"/>
                              </w:rPr>
                            </w:pPr>
                          </w:p>
                          <w:p w14:paraId="5C2C74C3" w14:textId="77777777" w:rsidR="00886660" w:rsidRDefault="00886660" w:rsidP="0088666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D5C2D7" id="Rectangle 4" o:spid="_x0000_s1027" style="position:absolute;margin-left:-51.6pt;margin-top:-23.7pt;width:233.6pt;height:100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" strokecolor="white [3212]">
                <v:textbox>
                  <w:txbxContent>
                    <w:p w14:paraId="0583689A" w14:textId="77777777" w:rsidR="00886660" w:rsidRPr="00362D1E" w:rsidRDefault="00362D1E" w:rsidP="00362D1E">
                      <w:pPr>
                        <w:pStyle w:val="Textepardfaut"/>
                        <w:ind w:right="-709"/>
                        <w:rPr>
                          <w:rFonts w:ascii="Maiandra GD" w:hAnsi="Maiandra GD" w:cs="Arial"/>
                          <w:b/>
                          <w:sz w:val="12"/>
                          <w:lang w:val="en-GB"/>
                        </w:rPr>
                      </w:pPr>
                      <w:r>
                        <w:rPr>
                          <w:rFonts w:ascii="Maiandra GD" w:hAnsi="Maiandra GD" w:cs="Arial"/>
                          <w:b/>
                          <w:sz w:val="28"/>
                          <w:lang w:val="en-GB"/>
                        </w:rPr>
                        <w:t xml:space="preserve">   </w:t>
                      </w:r>
                      <w:r w:rsidR="00886660" w:rsidRPr="00362D1E">
                        <w:rPr>
                          <w:rFonts w:ascii="Maiandra GD" w:hAnsi="Maiandra GD" w:cs="Arial"/>
                          <w:b/>
                          <w:sz w:val="28"/>
                          <w:lang w:val="en-GB"/>
                        </w:rPr>
                        <w:t>REPUBLIQUE DU CAMEROUN</w:t>
                      </w:r>
                    </w:p>
                    <w:p w14:paraId="1D508FF3" w14:textId="77777777" w:rsidR="00886660" w:rsidRPr="00362D1E" w:rsidRDefault="00886660" w:rsidP="00886660">
                      <w:pPr>
                        <w:pStyle w:val="Textepardfaut"/>
                        <w:ind w:left="-540" w:right="-709"/>
                        <w:jc w:val="center"/>
                        <w:rPr>
                          <w:rFonts w:ascii="Maiandra GD" w:hAnsi="Maiandra GD" w:cs="Arial"/>
                          <w:sz w:val="28"/>
                          <w:lang w:val="en-GB"/>
                        </w:rPr>
                      </w:pPr>
                      <w:proofErr w:type="spellStart"/>
                      <w:r w:rsidRPr="00362D1E">
                        <w:rPr>
                          <w:rFonts w:ascii="Maiandra GD" w:hAnsi="Maiandra GD" w:cs="Arial"/>
                          <w:sz w:val="28"/>
                          <w:lang w:val="en-GB"/>
                        </w:rPr>
                        <w:t>Paix</w:t>
                      </w:r>
                      <w:proofErr w:type="spellEnd"/>
                      <w:r w:rsidRPr="00362D1E">
                        <w:rPr>
                          <w:rFonts w:ascii="Maiandra GD" w:hAnsi="Maiandra GD" w:cs="Arial"/>
                          <w:sz w:val="28"/>
                          <w:lang w:val="en-GB"/>
                        </w:rPr>
                        <w:t>-Travail-</w:t>
                      </w:r>
                      <w:proofErr w:type="spellStart"/>
                      <w:r w:rsidRPr="00362D1E">
                        <w:rPr>
                          <w:rFonts w:ascii="Maiandra GD" w:hAnsi="Maiandra GD" w:cs="Arial"/>
                          <w:sz w:val="28"/>
                          <w:lang w:val="en-GB"/>
                        </w:rPr>
                        <w:t>Patrie</w:t>
                      </w:r>
                      <w:proofErr w:type="spellEnd"/>
                    </w:p>
                    <w:p w14:paraId="36AF1300" w14:textId="77777777" w:rsidR="00886660" w:rsidRPr="00362D1E" w:rsidRDefault="00886660" w:rsidP="00886660">
                      <w:pPr>
                        <w:pStyle w:val="Textepardfaut"/>
                        <w:ind w:left="-540" w:right="-709"/>
                        <w:jc w:val="center"/>
                        <w:rPr>
                          <w:rFonts w:ascii="Rockwell Extra Bold" w:hAnsi="Rockwell Extra Bold" w:cs="Arial"/>
                          <w:b/>
                          <w:sz w:val="28"/>
                        </w:rPr>
                      </w:pPr>
                      <w:r w:rsidRPr="00362D1E">
                        <w:rPr>
                          <w:rFonts w:ascii="Rockwell Extra Bold" w:hAnsi="Rockwell Extra Bold" w:cs="Arial"/>
                          <w:b/>
                          <w:sz w:val="28"/>
                        </w:rPr>
                        <w:t>---------</w:t>
                      </w:r>
                    </w:p>
                    <w:p w14:paraId="7578C9E7" w14:textId="77777777" w:rsidR="00886660" w:rsidRPr="00362D1E" w:rsidRDefault="00886660" w:rsidP="00886660">
                      <w:pPr>
                        <w:pStyle w:val="Textepardfaut"/>
                        <w:ind w:left="-540" w:right="-709"/>
                        <w:jc w:val="center"/>
                        <w:rPr>
                          <w:rFonts w:ascii="Maiandra GD" w:hAnsi="Maiandra GD" w:cs="Arial"/>
                          <w:b/>
                          <w:sz w:val="28"/>
                        </w:rPr>
                      </w:pPr>
                      <w:r w:rsidRPr="00362D1E">
                        <w:rPr>
                          <w:rFonts w:ascii="Maiandra GD" w:hAnsi="Maiandra GD" w:cs="Arial"/>
                          <w:b/>
                          <w:sz w:val="28"/>
                        </w:rPr>
                        <w:t>AMBASSADE EN TURQUIE</w:t>
                      </w:r>
                    </w:p>
                    <w:p w14:paraId="35E69A21" w14:textId="77777777" w:rsidR="00886660" w:rsidRPr="00362D1E" w:rsidRDefault="00886660" w:rsidP="00886660">
                      <w:pPr>
                        <w:pStyle w:val="Textepardfaut"/>
                        <w:ind w:left="-540" w:right="-709"/>
                        <w:jc w:val="center"/>
                        <w:rPr>
                          <w:rFonts w:ascii="Rockwell Extra Bold" w:hAnsi="Rockwell Extra Bold" w:cs="Arial"/>
                          <w:b/>
                          <w:sz w:val="28"/>
                          <w:lang w:val="fr-FR"/>
                        </w:rPr>
                      </w:pPr>
                      <w:r w:rsidRPr="00362D1E">
                        <w:rPr>
                          <w:rFonts w:ascii="Rockwell Extra Bold" w:hAnsi="Rockwell Extra Bold" w:cs="Arial"/>
                          <w:b/>
                          <w:sz w:val="28"/>
                          <w:lang w:val="fr-FR"/>
                        </w:rPr>
                        <w:t>---------</w:t>
                      </w:r>
                    </w:p>
                    <w:p w14:paraId="6AB3BD86" w14:textId="77777777" w:rsidR="00886660" w:rsidRPr="00115886" w:rsidRDefault="00886660" w:rsidP="00FE6218">
                      <w:pPr>
                        <w:spacing w:after="0" w:line="240" w:lineRule="auto"/>
                        <w:jc w:val="center"/>
                        <w:rPr>
                          <w:rFonts w:ascii="Maiandra GD" w:hAnsi="Maiandra GD"/>
                          <w:sz w:val="20"/>
                          <w:lang w:val="en-US"/>
                        </w:rPr>
                      </w:pPr>
                      <w:r>
                        <w:rPr>
                          <w:rFonts w:ascii="Maiandra GD" w:hAnsi="Maiandra GD"/>
                          <w:sz w:val="20"/>
                          <w:lang w:val="en-US"/>
                        </w:rPr>
                        <w:t xml:space="preserve">  </w:t>
                      </w:r>
                    </w:p>
                    <w:p w14:paraId="0C7AC035" w14:textId="77777777" w:rsidR="00886660" w:rsidRPr="001578E2" w:rsidRDefault="00886660" w:rsidP="00886660">
                      <w:pPr>
                        <w:pStyle w:val="Textepardfaut"/>
                        <w:ind w:left="-540" w:right="-709"/>
                        <w:rPr>
                          <w:rFonts w:ascii="Maiandra GD" w:hAnsi="Maiandra GD"/>
                          <w:lang w:val="fr-FR"/>
                        </w:rPr>
                      </w:pPr>
                    </w:p>
                    <w:p w14:paraId="5C2C74C3" w14:textId="77777777" w:rsidR="00886660" w:rsidRDefault="00886660" w:rsidP="00886660"/>
                  </w:txbxContent>
                </v:textbox>
              </v:rect>
            </w:pict>
          </mc:Fallback>
        </mc:AlternateContent>
      </w:r>
    </w:p>
    <w:p w14:paraId="569668F1" w14:textId="77777777" w:rsidR="00886660" w:rsidRDefault="00886660" w:rsidP="00886660">
      <w:pPr>
        <w:spacing w:after="0" w:line="240" w:lineRule="auto"/>
        <w:jc w:val="both"/>
        <w:rPr>
          <w:rFonts w:ascii="Maiandra GD" w:hAnsi="Maiandra GD" w:cs="Arial"/>
          <w:b/>
          <w:sz w:val="20"/>
        </w:rPr>
      </w:pPr>
      <w:r>
        <w:rPr>
          <w:rFonts w:ascii="Maiandra GD" w:hAnsi="Maiandra GD" w:cs="Arial"/>
          <w:b/>
          <w:sz w:val="20"/>
        </w:rPr>
        <w:t xml:space="preserve"> </w:t>
      </w:r>
    </w:p>
    <w:p w14:paraId="6344BE1D" w14:textId="77777777" w:rsidR="00886660" w:rsidRDefault="00886660" w:rsidP="00886660">
      <w:pPr>
        <w:spacing w:after="0" w:line="240" w:lineRule="auto"/>
        <w:jc w:val="both"/>
        <w:rPr>
          <w:rFonts w:ascii="Maiandra GD" w:hAnsi="Maiandra GD" w:cs="Arial"/>
          <w:b/>
          <w:sz w:val="20"/>
        </w:rPr>
      </w:pPr>
    </w:p>
    <w:p w14:paraId="5F3E5332" w14:textId="77777777" w:rsidR="00886660" w:rsidRDefault="00886660" w:rsidP="00886660">
      <w:pPr>
        <w:spacing w:after="0" w:line="240" w:lineRule="auto"/>
        <w:jc w:val="both"/>
        <w:rPr>
          <w:rFonts w:ascii="Maiandra GD" w:hAnsi="Maiandra GD" w:cs="Arial"/>
          <w:b/>
          <w:sz w:val="20"/>
        </w:rPr>
      </w:pPr>
    </w:p>
    <w:p w14:paraId="750A9E3F" w14:textId="77777777" w:rsidR="00886660" w:rsidRPr="00115886" w:rsidRDefault="00886660" w:rsidP="00886660">
      <w:pPr>
        <w:spacing w:after="0" w:line="240" w:lineRule="auto"/>
        <w:jc w:val="both"/>
        <w:rPr>
          <w:rFonts w:ascii="Maiandra GD" w:hAnsi="Maiandra GD"/>
          <w:sz w:val="20"/>
          <w:lang w:val="en-US"/>
        </w:rPr>
      </w:pPr>
    </w:p>
    <w:p w14:paraId="3365C51B" w14:textId="77777777" w:rsidR="00886660" w:rsidRPr="001578E2" w:rsidRDefault="00886660" w:rsidP="00886660">
      <w:pPr>
        <w:pStyle w:val="Textepardfaut"/>
        <w:ind w:left="-540" w:right="-709"/>
        <w:rPr>
          <w:rFonts w:ascii="Maiandra GD" w:hAnsi="Maiandra GD"/>
          <w:lang w:val="fr-FR"/>
        </w:rPr>
      </w:pPr>
    </w:p>
    <w:p w14:paraId="62477E24" w14:textId="77777777" w:rsidR="00463B5B" w:rsidRPr="005E63BD" w:rsidRDefault="00463B5B" w:rsidP="00463B5B">
      <w:pPr>
        <w:rPr>
          <w:rFonts w:ascii="Maiandra GD" w:hAnsi="Maiandra GD"/>
          <w:sz w:val="2"/>
          <w:szCs w:val="12"/>
          <w:lang w:val="en-US"/>
        </w:rPr>
      </w:pPr>
    </w:p>
    <w:p w14:paraId="6BBF030B" w14:textId="77777777" w:rsidR="000F23F8" w:rsidRPr="00953439" w:rsidRDefault="000F23F8" w:rsidP="00463B5B">
      <w:pPr>
        <w:rPr>
          <w:rFonts w:ascii="Maiandra GD" w:hAnsi="Maiandra GD"/>
          <w:sz w:val="2"/>
          <w:szCs w:val="10"/>
          <w:lang w:val="en-US"/>
        </w:rPr>
      </w:pPr>
    </w:p>
    <w:p w14:paraId="227F06E2" w14:textId="4E417BBF" w:rsidR="00480A4D" w:rsidRPr="00953439" w:rsidRDefault="00463B5B" w:rsidP="006A0FFF">
      <w:pPr>
        <w:rPr>
          <w:rFonts w:ascii="Tahoma" w:hAnsi="Tahoma" w:cs="Tahoma"/>
          <w:b/>
          <w:bCs/>
          <w:sz w:val="24"/>
          <w:szCs w:val="24"/>
          <w:lang w:val="en-US"/>
        </w:rPr>
      </w:pPr>
      <w:r w:rsidRPr="00953439">
        <w:rPr>
          <w:rFonts w:ascii="Tahoma" w:hAnsi="Tahoma" w:cs="Tahoma"/>
          <w:b/>
          <w:bCs/>
          <w:sz w:val="24"/>
          <w:szCs w:val="24"/>
          <w:lang w:val="en-US"/>
        </w:rPr>
        <w:t>N</w:t>
      </w:r>
      <w:r w:rsidRPr="00953439">
        <w:rPr>
          <w:rFonts w:ascii="Tahoma" w:hAnsi="Tahoma" w:cs="Tahoma"/>
          <w:b/>
          <w:bCs/>
          <w:sz w:val="24"/>
          <w:szCs w:val="24"/>
          <w:vertAlign w:val="superscript"/>
          <w:lang w:val="en-US"/>
        </w:rPr>
        <w:t>o</w:t>
      </w:r>
      <w:r w:rsidRPr="00953439">
        <w:rPr>
          <w:rFonts w:ascii="Tahoma" w:hAnsi="Tahoma" w:cs="Tahoma"/>
          <w:b/>
          <w:bCs/>
          <w:sz w:val="24"/>
          <w:szCs w:val="24"/>
          <w:lang w:val="en-US"/>
        </w:rPr>
        <w:t>__________</w:t>
      </w:r>
      <w:r w:rsidR="000F23F8" w:rsidRPr="00953439">
        <w:rPr>
          <w:rFonts w:ascii="Tahoma" w:hAnsi="Tahoma" w:cs="Tahoma"/>
          <w:b/>
          <w:bCs/>
          <w:sz w:val="24"/>
          <w:szCs w:val="24"/>
          <w:lang w:val="en-US"/>
        </w:rPr>
        <w:t>/</w:t>
      </w:r>
      <w:r w:rsidR="00953439" w:rsidRPr="00953439">
        <w:rPr>
          <w:rFonts w:ascii="Tahoma" w:hAnsi="Tahoma" w:cs="Tahoma"/>
          <w:b/>
          <w:bCs/>
          <w:sz w:val="24"/>
          <w:szCs w:val="24"/>
          <w:lang w:val="en-US"/>
        </w:rPr>
        <w:t>M</w:t>
      </w:r>
      <w:r w:rsidRPr="00953439">
        <w:rPr>
          <w:rFonts w:ascii="Tahoma" w:hAnsi="Tahoma" w:cs="Tahoma"/>
          <w:b/>
          <w:bCs/>
          <w:sz w:val="24"/>
          <w:szCs w:val="24"/>
          <w:lang w:val="en-US"/>
        </w:rPr>
        <w:t>/ACT</w:t>
      </w:r>
      <w:r w:rsidR="00953439" w:rsidRPr="00953439">
        <w:rPr>
          <w:rFonts w:ascii="Tahoma" w:hAnsi="Tahoma" w:cs="Tahoma"/>
          <w:b/>
          <w:bCs/>
          <w:sz w:val="24"/>
          <w:szCs w:val="24"/>
          <w:lang w:val="en-US"/>
        </w:rPr>
        <w:t>/DC</w:t>
      </w:r>
      <w:r w:rsidRPr="00953439">
        <w:rPr>
          <w:rFonts w:ascii="Tahoma" w:hAnsi="Tahoma" w:cs="Tahoma"/>
          <w:b/>
          <w:bCs/>
          <w:sz w:val="24"/>
          <w:szCs w:val="24"/>
          <w:lang w:val="en-US"/>
        </w:rPr>
        <w:t xml:space="preserve">                                      </w:t>
      </w:r>
    </w:p>
    <w:p w14:paraId="2F4D67BB" w14:textId="4791412F" w:rsidR="00B7482B" w:rsidRPr="00953439" w:rsidRDefault="00B7482B" w:rsidP="00064282">
      <w:pPr>
        <w:tabs>
          <w:tab w:val="left" w:pos="9214"/>
        </w:tabs>
        <w:spacing w:after="0"/>
        <w:ind w:right="425"/>
        <w:jc w:val="both"/>
        <w:rPr>
          <w:rFonts w:ascii="Tahoma" w:hAnsi="Tahoma" w:cs="Tahoma"/>
          <w:b/>
          <w:sz w:val="16"/>
          <w:szCs w:val="16"/>
          <w:lang w:val="en-GB"/>
        </w:rPr>
      </w:pPr>
    </w:p>
    <w:p w14:paraId="5417CC88" w14:textId="501B9439" w:rsidR="00B7482B" w:rsidRDefault="00B7482B" w:rsidP="00953439">
      <w:pPr>
        <w:tabs>
          <w:tab w:val="left" w:pos="9214"/>
        </w:tabs>
        <w:spacing w:after="0"/>
        <w:ind w:right="425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953439">
        <w:rPr>
          <w:rFonts w:ascii="Times New Roman" w:hAnsi="Times New Roman" w:cs="Times New Roman"/>
          <w:b/>
          <w:sz w:val="24"/>
          <w:szCs w:val="24"/>
          <w:lang w:val="en-GB"/>
        </w:rPr>
        <w:t>MESSAGE OF HIS EXCELLENCY THE AMBASSADOR TO WOMEN OF THE CAMEROONIAN COMMUNITY OF TURKEY ON THE OCCASION OF THE 36</w:t>
      </w:r>
      <w:r w:rsidRPr="00953439"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  <w:t>TH</w:t>
      </w:r>
      <w:r w:rsidRPr="0095343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EDITION OF INTERNATIONAL WOMEN'S DAY</w:t>
      </w:r>
    </w:p>
    <w:p w14:paraId="4D123AFA" w14:textId="77777777" w:rsidR="00953439" w:rsidRPr="00953439" w:rsidRDefault="00953439" w:rsidP="00953439">
      <w:pPr>
        <w:tabs>
          <w:tab w:val="left" w:pos="9214"/>
        </w:tabs>
        <w:spacing w:after="0"/>
        <w:ind w:right="425"/>
        <w:jc w:val="center"/>
        <w:rPr>
          <w:rFonts w:ascii="Times New Roman" w:hAnsi="Times New Roman" w:cs="Times New Roman"/>
          <w:b/>
          <w:sz w:val="16"/>
          <w:szCs w:val="16"/>
          <w:lang w:val="en-GB"/>
        </w:rPr>
      </w:pPr>
    </w:p>
    <w:p w14:paraId="300E64E2" w14:textId="4F6D74B7" w:rsidR="00B7482B" w:rsidRPr="00953439" w:rsidRDefault="00953439" w:rsidP="00953439">
      <w:pPr>
        <w:tabs>
          <w:tab w:val="left" w:pos="9214"/>
        </w:tabs>
        <w:spacing w:after="0"/>
        <w:ind w:right="425"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0</w:t>
      </w:r>
      <w:r w:rsidR="00B7482B" w:rsidRPr="00953439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8 MARCH 2021</w:t>
      </w:r>
    </w:p>
    <w:p w14:paraId="33410606" w14:textId="77777777" w:rsidR="00B7482B" w:rsidRPr="00B7482B" w:rsidRDefault="00B7482B" w:rsidP="00B7482B">
      <w:pPr>
        <w:tabs>
          <w:tab w:val="left" w:pos="9214"/>
        </w:tabs>
        <w:spacing w:after="0"/>
        <w:ind w:right="425"/>
        <w:jc w:val="both"/>
        <w:rPr>
          <w:rFonts w:ascii="Tahoma" w:hAnsi="Tahoma" w:cs="Tahoma"/>
          <w:b/>
          <w:sz w:val="26"/>
          <w:szCs w:val="26"/>
          <w:lang w:val="en-GB"/>
        </w:rPr>
      </w:pPr>
    </w:p>
    <w:p w14:paraId="6090D870" w14:textId="77777777" w:rsidR="00B7482B" w:rsidRPr="00953439" w:rsidRDefault="00B7482B" w:rsidP="00B7482B">
      <w:pPr>
        <w:tabs>
          <w:tab w:val="left" w:pos="9214"/>
        </w:tabs>
        <w:spacing w:after="0"/>
        <w:ind w:right="425"/>
        <w:jc w:val="both"/>
        <w:rPr>
          <w:rFonts w:ascii="Tahoma" w:hAnsi="Tahoma" w:cs="Tahoma"/>
          <w:b/>
          <w:sz w:val="8"/>
          <w:szCs w:val="8"/>
          <w:lang w:val="en-GB"/>
        </w:rPr>
      </w:pPr>
    </w:p>
    <w:p w14:paraId="2FCC2CBC" w14:textId="37F8CAD0" w:rsidR="00B7482B" w:rsidRPr="00953439" w:rsidRDefault="00B7482B" w:rsidP="00B7482B">
      <w:pPr>
        <w:tabs>
          <w:tab w:val="left" w:pos="9214"/>
        </w:tabs>
        <w:spacing w:after="0"/>
        <w:ind w:right="425"/>
        <w:jc w:val="both"/>
        <w:rPr>
          <w:rFonts w:ascii="Maiandra GD" w:hAnsi="Maiandra GD" w:cs="Tahoma"/>
          <w:b/>
          <w:sz w:val="24"/>
          <w:szCs w:val="24"/>
          <w:lang w:val="en-GB"/>
        </w:rPr>
      </w:pPr>
      <w:r w:rsidRPr="00953439">
        <w:rPr>
          <w:rFonts w:ascii="Maiandra GD" w:hAnsi="Maiandra GD" w:cs="Tahoma"/>
          <w:b/>
          <w:sz w:val="24"/>
          <w:szCs w:val="24"/>
          <w:lang w:val="en-GB"/>
        </w:rPr>
        <w:t xml:space="preserve">Dear Cameroonian Sisters </w:t>
      </w:r>
      <w:r w:rsidR="00D53388">
        <w:rPr>
          <w:rFonts w:ascii="Maiandra GD" w:hAnsi="Maiandra GD" w:cs="Tahoma"/>
          <w:b/>
          <w:sz w:val="24"/>
          <w:szCs w:val="24"/>
          <w:lang w:val="en-GB"/>
        </w:rPr>
        <w:t>in</w:t>
      </w:r>
      <w:r w:rsidRPr="00953439">
        <w:rPr>
          <w:rFonts w:ascii="Maiandra GD" w:hAnsi="Maiandra GD" w:cs="Tahoma"/>
          <w:b/>
          <w:sz w:val="24"/>
          <w:szCs w:val="24"/>
          <w:lang w:val="en-GB"/>
        </w:rPr>
        <w:t xml:space="preserve"> Turkey,</w:t>
      </w:r>
    </w:p>
    <w:p w14:paraId="0FD5F7A3" w14:textId="77777777" w:rsidR="00953439" w:rsidRPr="00953439" w:rsidRDefault="00953439" w:rsidP="00B7482B">
      <w:pPr>
        <w:tabs>
          <w:tab w:val="left" w:pos="9214"/>
        </w:tabs>
        <w:spacing w:after="0"/>
        <w:ind w:right="425"/>
        <w:jc w:val="both"/>
        <w:rPr>
          <w:rFonts w:ascii="Maiandra GD" w:hAnsi="Maiandra GD" w:cs="Tahoma"/>
          <w:bCs/>
          <w:sz w:val="24"/>
          <w:szCs w:val="24"/>
          <w:lang w:val="en-GB"/>
        </w:rPr>
      </w:pPr>
    </w:p>
    <w:p w14:paraId="46DCFF4A" w14:textId="16D7F13D" w:rsidR="00B7482B" w:rsidRPr="00953439" w:rsidRDefault="00B7482B" w:rsidP="00917663">
      <w:pPr>
        <w:tabs>
          <w:tab w:val="left" w:pos="9214"/>
        </w:tabs>
        <w:ind w:right="425"/>
        <w:jc w:val="both"/>
        <w:rPr>
          <w:rFonts w:ascii="Maiandra GD" w:hAnsi="Maiandra GD" w:cs="Tahoma"/>
          <w:bCs/>
          <w:sz w:val="24"/>
          <w:szCs w:val="24"/>
          <w:lang w:val="en-GB"/>
        </w:rPr>
      </w:pPr>
      <w:r w:rsidRPr="00953439">
        <w:rPr>
          <w:rFonts w:ascii="Maiandra GD" w:hAnsi="Maiandra GD" w:cs="Tahoma"/>
          <w:bCs/>
          <w:sz w:val="24"/>
          <w:szCs w:val="24"/>
          <w:lang w:val="en-GB"/>
        </w:rPr>
        <w:t>Today March 08, 2021, Cameroon joins the rest of the International Community to commemorate the 36</w:t>
      </w:r>
      <w:r w:rsidRPr="00953439">
        <w:rPr>
          <w:rFonts w:ascii="Maiandra GD" w:hAnsi="Maiandra GD" w:cs="Tahoma"/>
          <w:bCs/>
          <w:sz w:val="24"/>
          <w:szCs w:val="24"/>
          <w:vertAlign w:val="superscript"/>
          <w:lang w:val="en-GB"/>
        </w:rPr>
        <w:t>th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 Edition of International Women's Day, celebrated this year under the theme </w:t>
      </w:r>
      <w:r w:rsidRPr="00953439">
        <w:rPr>
          <w:rFonts w:ascii="Maiandra GD" w:hAnsi="Maiandra GD" w:cs="Tahoma"/>
          <w:b/>
          <w:sz w:val="24"/>
          <w:szCs w:val="24"/>
          <w:lang w:val="en-GB"/>
        </w:rPr>
        <w:t xml:space="preserve">"Women in Leadership: Achieving an equal future in a Covid-19 </w:t>
      </w:r>
      <w:r w:rsidR="00953439" w:rsidRPr="00953439">
        <w:rPr>
          <w:rFonts w:ascii="Maiandra GD" w:hAnsi="Maiandra GD" w:cs="Tahoma"/>
          <w:b/>
          <w:sz w:val="24"/>
          <w:szCs w:val="24"/>
          <w:lang w:val="en-GB"/>
        </w:rPr>
        <w:t>world”</w:t>
      </w:r>
      <w:r w:rsidRPr="00953439">
        <w:rPr>
          <w:rFonts w:ascii="Maiandra GD" w:hAnsi="Maiandra GD" w:cs="Tahoma"/>
          <w:b/>
          <w:sz w:val="24"/>
          <w:szCs w:val="24"/>
          <w:lang w:val="en-GB"/>
        </w:rPr>
        <w:t>.</w:t>
      </w:r>
    </w:p>
    <w:p w14:paraId="273A8F4E" w14:textId="546E6BFE" w:rsidR="00B7482B" w:rsidRPr="00953439" w:rsidRDefault="00B7482B" w:rsidP="00917663">
      <w:pPr>
        <w:tabs>
          <w:tab w:val="left" w:pos="9214"/>
        </w:tabs>
        <w:ind w:right="425"/>
        <w:jc w:val="both"/>
        <w:rPr>
          <w:rFonts w:ascii="Maiandra GD" w:hAnsi="Maiandra GD" w:cs="Tahoma"/>
          <w:bCs/>
          <w:sz w:val="24"/>
          <w:szCs w:val="24"/>
          <w:lang w:val="en-GB"/>
        </w:rPr>
      </w:pPr>
      <w:proofErr w:type="gramStart"/>
      <w:r w:rsidRPr="00953439">
        <w:rPr>
          <w:rFonts w:ascii="Maiandra GD" w:hAnsi="Maiandra GD" w:cs="Tahoma"/>
          <w:bCs/>
          <w:sz w:val="24"/>
          <w:szCs w:val="24"/>
          <w:lang w:val="en-GB"/>
        </w:rPr>
        <w:t>On the occasion of</w:t>
      </w:r>
      <w:proofErr w:type="gramEnd"/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 this Day dedicated to Women around the world, the </w:t>
      </w:r>
      <w:r w:rsidR="00D53388">
        <w:rPr>
          <w:rFonts w:ascii="Maiandra GD" w:hAnsi="Maiandra GD" w:cs="Tahoma"/>
          <w:bCs/>
          <w:sz w:val="24"/>
          <w:szCs w:val="24"/>
          <w:lang w:val="en-GB"/>
        </w:rPr>
        <w:t xml:space="preserve">entire </w:t>
      </w:r>
      <w:r w:rsidR="00953439">
        <w:rPr>
          <w:rFonts w:ascii="Maiandra GD" w:hAnsi="Maiandra GD" w:cs="Tahoma"/>
          <w:bCs/>
          <w:sz w:val="24"/>
          <w:szCs w:val="24"/>
          <w:lang w:val="en-GB"/>
        </w:rPr>
        <w:t>S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>taff</w:t>
      </w:r>
      <w:r w:rsidR="00953439">
        <w:rPr>
          <w:rFonts w:ascii="Maiandra GD" w:hAnsi="Maiandra GD" w:cs="Tahoma"/>
          <w:bCs/>
          <w:sz w:val="24"/>
          <w:szCs w:val="24"/>
          <w:lang w:val="en-GB"/>
        </w:rPr>
        <w:t xml:space="preserve"> 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of the Embassy of Cameroon in Turkey, my </w:t>
      </w:r>
      <w:r w:rsidR="00953439">
        <w:rPr>
          <w:rFonts w:ascii="Maiandra GD" w:hAnsi="Maiandra GD" w:cs="Tahoma"/>
          <w:bCs/>
          <w:sz w:val="24"/>
          <w:szCs w:val="24"/>
          <w:lang w:val="en-GB"/>
        </w:rPr>
        <w:t>spouse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 and myself, would like to wish you</w:t>
      </w:r>
      <w:r w:rsidR="00953439">
        <w:rPr>
          <w:rFonts w:ascii="Maiandra GD" w:hAnsi="Maiandra GD" w:cs="Tahoma"/>
          <w:bCs/>
          <w:sz w:val="24"/>
          <w:szCs w:val="24"/>
          <w:lang w:val="en-GB"/>
        </w:rPr>
        <w:t xml:space="preserve"> a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 </w:t>
      </w:r>
      <w:r w:rsidRPr="00953439">
        <w:rPr>
          <w:rFonts w:ascii="Maiandra GD" w:hAnsi="Maiandra GD" w:cs="Tahoma"/>
          <w:b/>
          <w:sz w:val="24"/>
          <w:szCs w:val="24"/>
          <w:lang w:val="en-GB"/>
        </w:rPr>
        <w:t xml:space="preserve">"HAPPY </w:t>
      </w:r>
      <w:r w:rsidR="00953439">
        <w:rPr>
          <w:rFonts w:ascii="Maiandra GD" w:hAnsi="Maiandra GD" w:cs="Tahoma"/>
          <w:b/>
          <w:sz w:val="24"/>
          <w:szCs w:val="24"/>
          <w:lang w:val="en-GB"/>
        </w:rPr>
        <w:t>AND JOY</w:t>
      </w:r>
      <w:r w:rsidR="00D53388">
        <w:rPr>
          <w:rFonts w:ascii="Maiandra GD" w:hAnsi="Maiandra GD" w:cs="Tahoma"/>
          <w:b/>
          <w:sz w:val="24"/>
          <w:szCs w:val="24"/>
          <w:lang w:val="en-GB"/>
        </w:rPr>
        <w:t>OUS</w:t>
      </w:r>
      <w:r w:rsidR="00953439">
        <w:rPr>
          <w:rFonts w:ascii="Maiandra GD" w:hAnsi="Maiandra GD" w:cs="Tahoma"/>
          <w:b/>
          <w:sz w:val="24"/>
          <w:szCs w:val="24"/>
          <w:lang w:val="en-GB"/>
        </w:rPr>
        <w:t xml:space="preserve"> </w:t>
      </w:r>
      <w:r w:rsidR="00953439" w:rsidRPr="00953439">
        <w:rPr>
          <w:rFonts w:ascii="Maiandra GD" w:hAnsi="Maiandra GD" w:cs="Tahoma"/>
          <w:b/>
          <w:sz w:val="24"/>
          <w:szCs w:val="24"/>
          <w:lang w:val="en-GB"/>
        </w:rPr>
        <w:t>WOMEN'S DAY".</w:t>
      </w:r>
    </w:p>
    <w:p w14:paraId="0C985983" w14:textId="656FC4D2" w:rsidR="00B7482B" w:rsidRPr="00953439" w:rsidRDefault="00B7482B" w:rsidP="00917663">
      <w:pPr>
        <w:tabs>
          <w:tab w:val="left" w:pos="9214"/>
        </w:tabs>
        <w:ind w:right="425"/>
        <w:jc w:val="both"/>
        <w:rPr>
          <w:rFonts w:ascii="Maiandra GD" w:hAnsi="Maiandra GD" w:cs="Tahoma"/>
          <w:bCs/>
          <w:sz w:val="24"/>
          <w:szCs w:val="24"/>
          <w:lang w:val="en-GB"/>
        </w:rPr>
      </w:pP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It is </w:t>
      </w:r>
      <w:r w:rsidR="00083B02">
        <w:rPr>
          <w:rFonts w:ascii="Maiandra GD" w:hAnsi="Maiandra GD" w:cs="Tahoma"/>
          <w:bCs/>
          <w:sz w:val="24"/>
          <w:szCs w:val="24"/>
          <w:lang w:val="en-GB"/>
        </w:rPr>
        <w:t xml:space="preserve">equally 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the </w:t>
      </w:r>
      <w:r w:rsidR="00917663">
        <w:rPr>
          <w:rFonts w:ascii="Maiandra GD" w:hAnsi="Maiandra GD" w:cs="Tahoma"/>
          <w:bCs/>
          <w:sz w:val="24"/>
          <w:szCs w:val="24"/>
          <w:lang w:val="en-GB"/>
        </w:rPr>
        <w:t>venue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 for me to salute the political agenda of the </w:t>
      </w:r>
      <w:r w:rsidR="00083B02"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Government, </w:t>
      </w:r>
      <w:r w:rsidR="00083B02" w:rsidRPr="00083B02">
        <w:rPr>
          <w:rFonts w:ascii="Maiandra GD" w:hAnsi="Maiandra GD" w:cs="Tahoma"/>
          <w:bCs/>
          <w:sz w:val="24"/>
          <w:szCs w:val="24"/>
          <w:lang w:val="en-GB"/>
        </w:rPr>
        <w:t xml:space="preserve">under the impetus 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the Head of State, </w:t>
      </w:r>
      <w:r w:rsidRPr="00083B02">
        <w:rPr>
          <w:rFonts w:ascii="Maiandra GD" w:hAnsi="Maiandra GD" w:cs="Tahoma"/>
          <w:b/>
          <w:sz w:val="24"/>
          <w:szCs w:val="24"/>
          <w:lang w:val="en-GB"/>
        </w:rPr>
        <w:t>His Excellency Paul BIYA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 and the immense social </w:t>
      </w:r>
      <w:r w:rsidR="003D673D">
        <w:rPr>
          <w:rFonts w:ascii="Maiandra GD" w:hAnsi="Maiandra GD" w:cs="Tahoma"/>
          <w:bCs/>
          <w:sz w:val="24"/>
          <w:szCs w:val="24"/>
          <w:lang w:val="en-GB"/>
        </w:rPr>
        <w:t>projects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 of the First Lady, </w:t>
      </w:r>
      <w:r w:rsidRPr="00083B02">
        <w:rPr>
          <w:rFonts w:ascii="Maiandra GD" w:hAnsi="Maiandra GD" w:cs="Tahoma"/>
          <w:b/>
          <w:sz w:val="24"/>
          <w:szCs w:val="24"/>
          <w:lang w:val="en-GB"/>
        </w:rPr>
        <w:t>Madame Chantal BIYA,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 in favour of the </w:t>
      </w:r>
      <w:r w:rsidR="00083B02">
        <w:rPr>
          <w:rFonts w:ascii="Maiandra GD" w:hAnsi="Maiandra GD" w:cs="Tahoma"/>
          <w:bCs/>
          <w:sz w:val="24"/>
          <w:szCs w:val="24"/>
          <w:lang w:val="en-GB"/>
        </w:rPr>
        <w:t xml:space="preserve">constant 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>affirmed improvement of the condition of Cameroonian Women.</w:t>
      </w:r>
    </w:p>
    <w:p w14:paraId="089F2A41" w14:textId="6FBE90F7" w:rsidR="00B7482B" w:rsidRPr="00953439" w:rsidRDefault="00B7482B" w:rsidP="00917663">
      <w:pPr>
        <w:tabs>
          <w:tab w:val="left" w:pos="9214"/>
        </w:tabs>
        <w:ind w:right="425"/>
        <w:jc w:val="both"/>
        <w:rPr>
          <w:rFonts w:ascii="Maiandra GD" w:hAnsi="Maiandra GD" w:cs="Tahoma"/>
          <w:bCs/>
          <w:sz w:val="24"/>
          <w:szCs w:val="24"/>
          <w:lang w:val="en-GB"/>
        </w:rPr>
      </w:pP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Despite the international context marked by the spread of the Covid-19 pandemic which </w:t>
      </w:r>
      <w:r w:rsidR="003D673D">
        <w:rPr>
          <w:rFonts w:ascii="Maiandra GD" w:hAnsi="Maiandra GD" w:cs="Tahoma"/>
          <w:bCs/>
          <w:sz w:val="24"/>
          <w:szCs w:val="24"/>
          <w:lang w:val="en-GB"/>
        </w:rPr>
        <w:t xml:space="preserve">prohibits 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>gatherings, we want to</w:t>
      </w:r>
      <w:r w:rsidR="003D673D">
        <w:rPr>
          <w:rFonts w:ascii="Maiandra GD" w:hAnsi="Maiandra GD" w:cs="Tahoma"/>
          <w:bCs/>
          <w:sz w:val="24"/>
          <w:szCs w:val="24"/>
          <w:lang w:val="en-GB"/>
        </w:rPr>
        <w:t xml:space="preserve"> </w:t>
      </w:r>
      <w:r w:rsidR="003D673D" w:rsidRPr="00953439">
        <w:rPr>
          <w:rFonts w:ascii="Maiandra GD" w:hAnsi="Maiandra GD" w:cs="Tahoma"/>
          <w:bCs/>
          <w:sz w:val="24"/>
          <w:szCs w:val="24"/>
          <w:lang w:val="en-GB"/>
        </w:rPr>
        <w:t>wholeheartedly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 reassure you that</w:t>
      </w:r>
      <w:r w:rsidR="003D673D">
        <w:rPr>
          <w:rFonts w:ascii="Maiandra GD" w:hAnsi="Maiandra GD" w:cs="Tahoma"/>
          <w:bCs/>
          <w:sz w:val="24"/>
          <w:szCs w:val="24"/>
          <w:lang w:val="en-GB"/>
        </w:rPr>
        <w:t>,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 we are with you on this special day.</w:t>
      </w:r>
    </w:p>
    <w:p w14:paraId="5D24B4F6" w14:textId="7AB0CEF2" w:rsidR="00B7482B" w:rsidRPr="00953439" w:rsidRDefault="00B7482B" w:rsidP="00917663">
      <w:pPr>
        <w:tabs>
          <w:tab w:val="left" w:pos="9214"/>
        </w:tabs>
        <w:ind w:right="425"/>
        <w:jc w:val="both"/>
        <w:rPr>
          <w:rFonts w:ascii="Maiandra GD" w:hAnsi="Maiandra GD" w:cs="Tahoma"/>
          <w:bCs/>
          <w:sz w:val="24"/>
          <w:szCs w:val="24"/>
          <w:lang w:val="en-GB"/>
        </w:rPr>
      </w:pP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While renewing </w:t>
      </w:r>
      <w:r w:rsidR="00917663">
        <w:rPr>
          <w:rFonts w:ascii="Maiandra GD" w:hAnsi="Maiandra GD" w:cs="Tahoma"/>
          <w:bCs/>
          <w:sz w:val="24"/>
          <w:szCs w:val="24"/>
          <w:lang w:val="en-GB"/>
        </w:rPr>
        <w:t xml:space="preserve">to </w:t>
      </w:r>
      <w:r w:rsidR="00D53388">
        <w:rPr>
          <w:rFonts w:ascii="Maiandra GD" w:hAnsi="Maiandra GD" w:cs="Tahoma"/>
          <w:bCs/>
          <w:sz w:val="24"/>
          <w:szCs w:val="24"/>
          <w:lang w:val="en-GB"/>
        </w:rPr>
        <w:t>you</w:t>
      </w:r>
      <w:r w:rsidR="00917663">
        <w:rPr>
          <w:rFonts w:ascii="Maiandra GD" w:hAnsi="Maiandra GD" w:cs="Tahoma"/>
          <w:bCs/>
          <w:sz w:val="24"/>
          <w:szCs w:val="24"/>
          <w:lang w:val="en-GB"/>
        </w:rPr>
        <w:t xml:space="preserve"> all</w:t>
      </w:r>
      <w:r w:rsidR="00D53388">
        <w:rPr>
          <w:rFonts w:ascii="Maiandra GD" w:hAnsi="Maiandra GD" w:cs="Tahoma"/>
          <w:bCs/>
          <w:sz w:val="24"/>
          <w:szCs w:val="24"/>
          <w:lang w:val="en-GB"/>
        </w:rPr>
        <w:t xml:space="preserve">, 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our feelings of encouragement, I would like to </w:t>
      </w:r>
      <w:r w:rsidR="00D53388">
        <w:rPr>
          <w:rFonts w:ascii="Maiandra GD" w:hAnsi="Maiandra GD" w:cs="Tahoma"/>
          <w:bCs/>
          <w:sz w:val="24"/>
          <w:szCs w:val="24"/>
          <w:lang w:val="en-GB"/>
        </w:rPr>
        <w:t>seize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 this happy opportunity to reaffirm the </w:t>
      </w:r>
      <w:r w:rsidR="00D53388"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constant availability </w:t>
      </w:r>
      <w:r w:rsidR="00D53388">
        <w:rPr>
          <w:rFonts w:ascii="Maiandra GD" w:hAnsi="Maiandra GD" w:cs="Tahoma"/>
          <w:bCs/>
          <w:sz w:val="24"/>
          <w:szCs w:val="24"/>
          <w:lang w:val="en-GB"/>
        </w:rPr>
        <w:t xml:space="preserve">of the 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Embassy to work in synergy with you to ensure the </w:t>
      </w:r>
      <w:r w:rsidR="00D53388" w:rsidRPr="00953439">
        <w:rPr>
          <w:rFonts w:ascii="Maiandra GD" w:hAnsi="Maiandra GD" w:cs="Tahoma"/>
          <w:bCs/>
          <w:sz w:val="24"/>
          <w:szCs w:val="24"/>
          <w:lang w:val="en-GB"/>
        </w:rPr>
        <w:t>maximum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 </w:t>
      </w:r>
      <w:r w:rsidR="00D53388">
        <w:rPr>
          <w:rFonts w:ascii="Maiandra GD" w:hAnsi="Maiandra GD" w:cs="Tahoma"/>
          <w:bCs/>
          <w:sz w:val="24"/>
          <w:szCs w:val="24"/>
          <w:lang w:val="en-GB"/>
        </w:rPr>
        <w:t>fulfilment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 of Cameroonian women in Turkey.</w:t>
      </w:r>
    </w:p>
    <w:p w14:paraId="643F27CB" w14:textId="3950E6C2" w:rsidR="00B7482B" w:rsidRPr="00953439" w:rsidRDefault="00B7482B" w:rsidP="00917663">
      <w:pPr>
        <w:tabs>
          <w:tab w:val="left" w:pos="9214"/>
        </w:tabs>
        <w:ind w:right="425"/>
        <w:jc w:val="both"/>
        <w:rPr>
          <w:rFonts w:ascii="Maiandra GD" w:hAnsi="Maiandra GD" w:cs="Tahoma"/>
          <w:bCs/>
          <w:sz w:val="24"/>
          <w:szCs w:val="24"/>
          <w:lang w:val="en-GB"/>
        </w:rPr>
      </w:pP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May the Almighty </w:t>
      </w:r>
      <w:r w:rsidR="00917663">
        <w:rPr>
          <w:rFonts w:ascii="Maiandra GD" w:hAnsi="Maiandra GD" w:cs="Tahoma"/>
          <w:bCs/>
          <w:sz w:val="24"/>
          <w:szCs w:val="24"/>
          <w:lang w:val="en-GB"/>
        </w:rPr>
        <w:t>Lord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 bless and keep on guiding </w:t>
      </w:r>
      <w:r w:rsidR="00D53388">
        <w:rPr>
          <w:rFonts w:ascii="Maiandra GD" w:hAnsi="Maiandra GD" w:cs="Tahoma"/>
          <w:bCs/>
          <w:sz w:val="24"/>
          <w:szCs w:val="24"/>
          <w:lang w:val="en-GB"/>
        </w:rPr>
        <w:t>all of you</w:t>
      </w:r>
      <w:r w:rsidRPr="00953439">
        <w:rPr>
          <w:rFonts w:ascii="Maiandra GD" w:hAnsi="Maiandra GD" w:cs="Tahoma"/>
          <w:bCs/>
          <w:sz w:val="24"/>
          <w:szCs w:val="24"/>
          <w:lang w:val="en-GB"/>
        </w:rPr>
        <w:t xml:space="preserve"> in your noble roles as Mothers, Wives, Sisters and Daughters by our side.</w:t>
      </w:r>
    </w:p>
    <w:p w14:paraId="2A7E7028" w14:textId="3CA8ED51" w:rsidR="00B7482B" w:rsidRPr="00D53388" w:rsidRDefault="00B7482B" w:rsidP="00D53388">
      <w:pPr>
        <w:tabs>
          <w:tab w:val="left" w:pos="9214"/>
        </w:tabs>
        <w:spacing w:line="240" w:lineRule="auto"/>
        <w:ind w:right="425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D53388">
        <w:rPr>
          <w:rFonts w:ascii="Times New Roman" w:hAnsi="Times New Roman" w:cs="Times New Roman"/>
          <w:b/>
          <w:sz w:val="24"/>
          <w:szCs w:val="24"/>
          <w:lang w:val="en-GB"/>
        </w:rPr>
        <w:t>HAPPY AND JOYFUL WOMEN'S DAY!</w:t>
      </w:r>
    </w:p>
    <w:p w14:paraId="1A7ABAD8" w14:textId="715EBADF" w:rsidR="003D673D" w:rsidRDefault="003D673D" w:rsidP="00953439">
      <w:pPr>
        <w:tabs>
          <w:tab w:val="left" w:pos="9214"/>
        </w:tabs>
        <w:spacing w:line="240" w:lineRule="auto"/>
        <w:ind w:right="425"/>
        <w:jc w:val="both"/>
        <w:rPr>
          <w:rFonts w:ascii="Maiandra GD" w:hAnsi="Maiandra GD" w:cs="Tahoma"/>
          <w:bCs/>
          <w:sz w:val="24"/>
          <w:szCs w:val="24"/>
          <w:lang w:val="en-GB"/>
        </w:rPr>
      </w:pPr>
    </w:p>
    <w:p w14:paraId="5A33E503" w14:textId="77777777" w:rsidR="003D673D" w:rsidRPr="00D53388" w:rsidRDefault="003D673D" w:rsidP="00953439">
      <w:pPr>
        <w:tabs>
          <w:tab w:val="left" w:pos="9214"/>
        </w:tabs>
        <w:spacing w:line="240" w:lineRule="auto"/>
        <w:ind w:right="425"/>
        <w:jc w:val="both"/>
        <w:rPr>
          <w:rFonts w:ascii="Maiandra GD" w:hAnsi="Maiandra GD" w:cs="Tahoma"/>
          <w:bCs/>
          <w:sz w:val="24"/>
          <w:szCs w:val="24"/>
          <w:lang w:val="en-GB"/>
        </w:rPr>
      </w:pPr>
    </w:p>
    <w:sectPr w:rsidR="003D673D" w:rsidRPr="00D53388" w:rsidSect="00D53388">
      <w:footerReference w:type="default" r:id="rId9"/>
      <w:pgSz w:w="11906" w:h="16838"/>
      <w:pgMar w:top="851" w:right="1440" w:bottom="851" w:left="1440" w:header="708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307439" w14:textId="77777777" w:rsidR="00C4038C" w:rsidRDefault="00C4038C" w:rsidP="007F6570">
      <w:pPr>
        <w:spacing w:after="0" w:line="240" w:lineRule="auto"/>
      </w:pPr>
      <w:r>
        <w:separator/>
      </w:r>
    </w:p>
  </w:endnote>
  <w:endnote w:type="continuationSeparator" w:id="0">
    <w:p w14:paraId="33068DAE" w14:textId="77777777" w:rsidR="00C4038C" w:rsidRDefault="00C4038C" w:rsidP="007F65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78627585"/>
      <w:docPartObj>
        <w:docPartGallery w:val="Page Numbers (Bottom of Page)"/>
        <w:docPartUnique/>
      </w:docPartObj>
    </w:sdtPr>
    <w:sdtEndPr/>
    <w:sdtContent>
      <w:p w14:paraId="08664BEB" w14:textId="5863130D" w:rsidR="00776AE9" w:rsidRDefault="001648E4" w:rsidP="00776AE9">
        <w:pPr>
          <w:pStyle w:val="Footer"/>
        </w:pPr>
        <w:r>
          <w:rPr>
            <w:noProof/>
            <w:lang w:val="tr-TR" w:eastAsia="tr-TR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73440C48" wp14:editId="5505DA92">
                  <wp:simplePos x="0" y="0"/>
                  <wp:positionH relativeFrom="column">
                    <wp:posOffset>-180975</wp:posOffset>
                  </wp:positionH>
                  <wp:positionV relativeFrom="paragraph">
                    <wp:posOffset>160655</wp:posOffset>
                  </wp:positionV>
                  <wp:extent cx="6400800" cy="635"/>
                  <wp:effectExtent l="9525" t="11430" r="9525" b="16510"/>
                  <wp:wrapNone/>
                  <wp:docPr id="2" name="AutoShap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400800" cy="635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09196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" o:spid="_x0000_s1026" type="#_x0000_t32" style="position:absolute;margin-left:-14.25pt;margin-top:12.65pt;width:7in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" strokeweight="1.5pt"/>
              </w:pict>
            </mc:Fallback>
          </mc:AlternateContent>
        </w:r>
      </w:p>
      <w:p w14:paraId="577B2187" w14:textId="757465BC" w:rsidR="00776AE9" w:rsidRPr="00A555B4" w:rsidRDefault="00776AE9" w:rsidP="00776AE9">
        <w:pPr>
          <w:spacing w:after="0" w:line="240" w:lineRule="auto"/>
          <w:jc w:val="center"/>
          <w:rPr>
            <w:rFonts w:ascii="Maiandra GD" w:hAnsi="Maiandra GD"/>
            <w:sz w:val="18"/>
            <w:szCs w:val="18"/>
            <w:lang w:val="en-US"/>
          </w:rPr>
        </w:pPr>
        <w:r w:rsidRPr="00A555B4">
          <w:rPr>
            <w:rFonts w:ascii="Maiandra GD" w:hAnsi="Maiandra GD"/>
            <w:b/>
            <w:sz w:val="18"/>
            <w:szCs w:val="18"/>
          </w:rPr>
          <w:t>Adresse :</w:t>
        </w:r>
        <w:r w:rsidRPr="00A555B4">
          <w:rPr>
            <w:rFonts w:ascii="Maiandra GD" w:hAnsi="Maiandra GD"/>
            <w:sz w:val="18"/>
            <w:szCs w:val="18"/>
          </w:rPr>
          <w:t xml:space="preserve"> </w:t>
        </w:r>
        <w:proofErr w:type="spellStart"/>
        <w:r w:rsidRPr="00A555B4">
          <w:rPr>
            <w:rFonts w:ascii="Maiandra GD" w:hAnsi="Maiandra GD"/>
            <w:b/>
            <w:sz w:val="18"/>
            <w:szCs w:val="18"/>
            <w:lang w:val="en-US"/>
          </w:rPr>
          <w:t>Büyükesat</w:t>
        </w:r>
        <w:proofErr w:type="spellEnd"/>
        <w:r w:rsidRPr="00A555B4">
          <w:rPr>
            <w:rFonts w:ascii="Maiandra GD" w:hAnsi="Maiandra GD"/>
            <w:b/>
            <w:sz w:val="18"/>
            <w:szCs w:val="18"/>
            <w:lang w:val="en-US"/>
          </w:rPr>
          <w:t xml:space="preserve"> </w:t>
        </w:r>
        <w:proofErr w:type="spellStart"/>
        <w:r w:rsidRPr="00A555B4">
          <w:rPr>
            <w:rFonts w:ascii="Maiandra GD" w:hAnsi="Maiandra GD"/>
            <w:b/>
            <w:sz w:val="18"/>
            <w:szCs w:val="18"/>
            <w:lang w:val="en-US"/>
          </w:rPr>
          <w:t>Mahallesi</w:t>
        </w:r>
        <w:proofErr w:type="spellEnd"/>
        <w:r w:rsidRPr="00A555B4">
          <w:rPr>
            <w:rFonts w:ascii="Maiandra GD" w:hAnsi="Maiandra GD"/>
            <w:b/>
            <w:sz w:val="18"/>
            <w:szCs w:val="18"/>
            <w:lang w:val="en-US"/>
          </w:rPr>
          <w:t xml:space="preserve">, </w:t>
        </w:r>
        <w:proofErr w:type="spellStart"/>
        <w:r w:rsidRPr="00A555B4">
          <w:rPr>
            <w:rFonts w:ascii="Maiandra GD" w:hAnsi="Maiandra GD"/>
            <w:b/>
            <w:sz w:val="18"/>
            <w:szCs w:val="18"/>
            <w:lang w:val="en-US"/>
          </w:rPr>
          <w:t>Koza</w:t>
        </w:r>
        <w:proofErr w:type="spellEnd"/>
        <w:r w:rsidRPr="00A555B4">
          <w:rPr>
            <w:rFonts w:ascii="Maiandra GD" w:hAnsi="Maiandra GD"/>
            <w:b/>
            <w:sz w:val="18"/>
            <w:szCs w:val="18"/>
            <w:lang w:val="en-US"/>
          </w:rPr>
          <w:t xml:space="preserve"> </w:t>
        </w:r>
        <w:proofErr w:type="spellStart"/>
        <w:r w:rsidR="004D7316">
          <w:rPr>
            <w:rFonts w:ascii="Maiandra GD" w:hAnsi="Maiandra GD"/>
            <w:b/>
            <w:sz w:val="18"/>
            <w:szCs w:val="18"/>
            <w:lang w:val="en-US"/>
          </w:rPr>
          <w:t>C</w:t>
        </w:r>
        <w:r w:rsidRPr="00A555B4">
          <w:rPr>
            <w:rFonts w:ascii="Maiandra GD" w:hAnsi="Maiandra GD"/>
            <w:b/>
            <w:sz w:val="18"/>
            <w:szCs w:val="18"/>
            <w:lang w:val="en-US"/>
          </w:rPr>
          <w:t>addesi</w:t>
        </w:r>
        <w:proofErr w:type="spellEnd"/>
        <w:r w:rsidRPr="00A555B4">
          <w:rPr>
            <w:rFonts w:ascii="Maiandra GD" w:hAnsi="Maiandra GD"/>
            <w:b/>
            <w:sz w:val="18"/>
            <w:szCs w:val="18"/>
            <w:lang w:val="en-US"/>
          </w:rPr>
          <w:t xml:space="preserve">. No: 45, 06700 </w:t>
        </w:r>
        <w:proofErr w:type="spellStart"/>
        <w:r w:rsidRPr="00A555B4">
          <w:rPr>
            <w:rFonts w:ascii="Maiandra GD" w:hAnsi="Maiandra GD"/>
            <w:b/>
            <w:sz w:val="18"/>
            <w:szCs w:val="18"/>
            <w:lang w:val="en-US"/>
          </w:rPr>
          <w:t>Çankaya</w:t>
        </w:r>
        <w:proofErr w:type="spellEnd"/>
        <w:r w:rsidRPr="00A555B4">
          <w:rPr>
            <w:rFonts w:ascii="Maiandra GD" w:hAnsi="Maiandra GD"/>
            <w:b/>
            <w:sz w:val="18"/>
            <w:szCs w:val="18"/>
            <w:lang w:val="en-US"/>
          </w:rPr>
          <w:t>-Ankara</w:t>
        </w:r>
      </w:p>
      <w:p w14:paraId="29C229DC" w14:textId="2521CAA4" w:rsidR="00776AE9" w:rsidRPr="00A555B4" w:rsidRDefault="00D53388" w:rsidP="00D53388">
        <w:pPr>
          <w:tabs>
            <w:tab w:val="left" w:pos="480"/>
            <w:tab w:val="center" w:pos="4513"/>
          </w:tabs>
          <w:spacing w:after="0" w:line="240" w:lineRule="auto"/>
          <w:rPr>
            <w:rFonts w:ascii="Maiandra GD" w:hAnsi="Maiandra GD" w:cs="Arial"/>
            <w:b/>
            <w:sz w:val="18"/>
            <w:szCs w:val="18"/>
          </w:rPr>
        </w:pPr>
        <w:r>
          <w:rPr>
            <w:rFonts w:ascii="Maiandra GD" w:hAnsi="Maiandra GD" w:cs="Arial"/>
            <w:b/>
            <w:sz w:val="18"/>
            <w:szCs w:val="18"/>
          </w:rPr>
          <w:tab/>
        </w:r>
        <w:r>
          <w:rPr>
            <w:rFonts w:ascii="Maiandra GD" w:hAnsi="Maiandra GD" w:cs="Arial"/>
            <w:b/>
            <w:sz w:val="18"/>
            <w:szCs w:val="18"/>
          </w:rPr>
          <w:tab/>
        </w:r>
        <w:r w:rsidR="00776AE9" w:rsidRPr="00A555B4">
          <w:rPr>
            <w:rFonts w:ascii="Maiandra GD" w:hAnsi="Maiandra GD" w:cs="Arial"/>
            <w:b/>
            <w:sz w:val="18"/>
            <w:szCs w:val="18"/>
          </w:rPr>
          <w:t>Téléphone : (009) 0312 446 0111 Fax : (009) 0312 446 0222</w:t>
        </w:r>
      </w:p>
      <w:p w14:paraId="573D4D55" w14:textId="13C99B43" w:rsidR="006B4096" w:rsidRPr="00776AE9" w:rsidRDefault="00776AE9" w:rsidP="006B4096">
        <w:pPr>
          <w:spacing w:after="0" w:line="240" w:lineRule="auto"/>
          <w:jc w:val="center"/>
        </w:pPr>
        <w:proofErr w:type="gramStart"/>
        <w:r w:rsidRPr="00A555B4">
          <w:rPr>
            <w:rFonts w:ascii="Maiandra GD" w:hAnsi="Maiandra GD" w:cs="Arial"/>
            <w:b/>
            <w:sz w:val="18"/>
            <w:szCs w:val="18"/>
          </w:rPr>
          <w:t>E-mail</w:t>
        </w:r>
        <w:proofErr w:type="gramEnd"/>
        <w:r w:rsidRPr="00A555B4">
          <w:rPr>
            <w:rFonts w:ascii="Maiandra GD" w:hAnsi="Maiandra GD" w:cs="Arial"/>
            <w:b/>
            <w:sz w:val="18"/>
            <w:szCs w:val="18"/>
          </w:rPr>
          <w:t xml:space="preserve"> : </w:t>
        </w:r>
        <w:hyperlink r:id="rId1" w:history="1">
          <w:r w:rsidRPr="00A555B4">
            <w:rPr>
              <w:rStyle w:val="Hyperlink"/>
              <w:rFonts w:ascii="Maiandra GD" w:hAnsi="Maiandra GD" w:cs="Arial"/>
              <w:b/>
              <w:sz w:val="18"/>
              <w:szCs w:val="18"/>
            </w:rPr>
            <w:t>info@ambacamturquie.com</w:t>
          </w:r>
        </w:hyperlink>
        <w:r w:rsidR="006B4096">
          <w:rPr>
            <w:rStyle w:val="Hyperlink"/>
            <w:rFonts w:ascii="Maiandra GD" w:hAnsi="Maiandra GD" w:cs="Arial"/>
            <w:b/>
            <w:sz w:val="18"/>
            <w:szCs w:val="18"/>
          </w:rPr>
          <w:t xml:space="preserve"> </w:t>
        </w:r>
        <w:r w:rsidR="006B4096">
          <w:rPr>
            <w:rFonts w:ascii="Maiandra GD" w:hAnsi="Maiandra GD" w:cs="Arial"/>
            <w:b/>
            <w:sz w:val="18"/>
            <w:szCs w:val="18"/>
          </w:rPr>
          <w:t xml:space="preserve"> Web site</w:t>
        </w:r>
        <w:r w:rsidR="006B4096" w:rsidRPr="00A555B4">
          <w:rPr>
            <w:rFonts w:ascii="Maiandra GD" w:hAnsi="Maiandra GD" w:cs="Arial"/>
            <w:b/>
            <w:sz w:val="18"/>
            <w:szCs w:val="18"/>
          </w:rPr>
          <w:t xml:space="preserve"> : </w:t>
        </w:r>
        <w:hyperlink r:id="rId2" w:history="1">
          <w:r w:rsidR="006B4096" w:rsidRPr="00F0492A">
            <w:rPr>
              <w:rStyle w:val="Hyperlink"/>
              <w:rFonts w:ascii="Maiandra GD" w:hAnsi="Maiandra GD" w:cs="Arial"/>
              <w:b/>
              <w:sz w:val="18"/>
              <w:szCs w:val="18"/>
            </w:rPr>
            <w:t>www.ambacamturquie.com</w:t>
          </w:r>
        </w:hyperlink>
      </w:p>
      <w:p w14:paraId="18CCB364" w14:textId="65CCA884" w:rsidR="00104A3D" w:rsidRPr="00776AE9" w:rsidRDefault="00C4038C" w:rsidP="00776AE9">
        <w:pPr>
          <w:spacing w:after="0" w:line="240" w:lineRule="auto"/>
          <w:jc w:val="cen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0D1F63" w14:textId="77777777" w:rsidR="00C4038C" w:rsidRDefault="00C4038C" w:rsidP="007F6570">
      <w:pPr>
        <w:spacing w:after="0" w:line="240" w:lineRule="auto"/>
      </w:pPr>
      <w:r>
        <w:separator/>
      </w:r>
    </w:p>
  </w:footnote>
  <w:footnote w:type="continuationSeparator" w:id="0">
    <w:p w14:paraId="19A35523" w14:textId="77777777" w:rsidR="00C4038C" w:rsidRDefault="00C4038C" w:rsidP="007F65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320E3A"/>
    <w:multiLevelType w:val="hybridMultilevel"/>
    <w:tmpl w:val="10F84190"/>
    <w:lvl w:ilvl="0" w:tplc="0409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224E3E6C"/>
    <w:multiLevelType w:val="hybridMultilevel"/>
    <w:tmpl w:val="A1D023DC"/>
    <w:lvl w:ilvl="0" w:tplc="C43A7532">
      <w:start w:val="1"/>
      <w:numFmt w:val="bullet"/>
      <w:lvlText w:val="-"/>
      <w:lvlJc w:val="left"/>
      <w:pPr>
        <w:ind w:left="1068" w:hanging="360"/>
      </w:pPr>
      <w:rPr>
        <w:rFonts w:ascii="Tahoma" w:eastAsiaTheme="minorHAnsi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22560205"/>
    <w:multiLevelType w:val="hybridMultilevel"/>
    <w:tmpl w:val="483226BA"/>
    <w:lvl w:ilvl="0" w:tplc="4CE45016">
      <w:start w:val="8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3D4CED"/>
    <w:multiLevelType w:val="hybridMultilevel"/>
    <w:tmpl w:val="DF42A9DA"/>
    <w:lvl w:ilvl="0" w:tplc="47B2CAB0">
      <w:start w:val="1"/>
      <w:numFmt w:val="bullet"/>
      <w:lvlText w:val=""/>
      <w:lvlJc w:val="left"/>
      <w:pPr>
        <w:ind w:left="1788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DF0744"/>
    <w:multiLevelType w:val="hybridMultilevel"/>
    <w:tmpl w:val="B97C7EB2"/>
    <w:lvl w:ilvl="0" w:tplc="6FAA677E">
      <w:start w:val="1"/>
      <w:numFmt w:val="bullet"/>
      <w:lvlText w:val=""/>
      <w:lvlJc w:val="left"/>
      <w:pPr>
        <w:ind w:left="1428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8152FB9"/>
    <w:multiLevelType w:val="hybridMultilevel"/>
    <w:tmpl w:val="59D83D5A"/>
    <w:lvl w:ilvl="0" w:tplc="F33E3B9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640251"/>
    <w:multiLevelType w:val="hybridMultilevel"/>
    <w:tmpl w:val="27123256"/>
    <w:lvl w:ilvl="0" w:tplc="47B2CAB0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ED1BAC"/>
    <w:multiLevelType w:val="hybridMultilevel"/>
    <w:tmpl w:val="D82835D0"/>
    <w:lvl w:ilvl="0" w:tplc="14CAF09A">
      <w:numFmt w:val="bullet"/>
      <w:lvlText w:val="-"/>
      <w:lvlJc w:val="left"/>
      <w:pPr>
        <w:ind w:left="1080" w:hanging="360"/>
      </w:pPr>
      <w:rPr>
        <w:rFonts w:ascii="Maiandra GD" w:eastAsiaTheme="minorHAnsi" w:hAnsi="Maiandra GD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57D5803"/>
    <w:multiLevelType w:val="hybridMultilevel"/>
    <w:tmpl w:val="67ACBB0C"/>
    <w:lvl w:ilvl="0" w:tplc="76889F1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146F4D"/>
    <w:multiLevelType w:val="hybridMultilevel"/>
    <w:tmpl w:val="DB84EF18"/>
    <w:lvl w:ilvl="0" w:tplc="041F0009">
      <w:start w:val="1"/>
      <w:numFmt w:val="bullet"/>
      <w:lvlText w:val=""/>
      <w:lvlJc w:val="left"/>
      <w:pPr>
        <w:ind w:left="1506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0" w15:restartNumberingAfterBreak="0">
    <w:nsid w:val="61A302FF"/>
    <w:multiLevelType w:val="hybridMultilevel"/>
    <w:tmpl w:val="BE22C7C0"/>
    <w:lvl w:ilvl="0" w:tplc="4CE45016">
      <w:start w:val="8"/>
      <w:numFmt w:val="bullet"/>
      <w:lvlText w:val="-"/>
      <w:lvlJc w:val="left"/>
      <w:pPr>
        <w:ind w:left="786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62E96299"/>
    <w:multiLevelType w:val="hybridMultilevel"/>
    <w:tmpl w:val="9F5E5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2447B2"/>
    <w:multiLevelType w:val="hybridMultilevel"/>
    <w:tmpl w:val="D4205D1C"/>
    <w:lvl w:ilvl="0" w:tplc="9AE261D0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6B6A22F6"/>
    <w:multiLevelType w:val="hybridMultilevel"/>
    <w:tmpl w:val="03A66C24"/>
    <w:lvl w:ilvl="0" w:tplc="1F5EE548">
      <w:start w:val="1"/>
      <w:numFmt w:val="decimal"/>
      <w:lvlText w:val="%1-"/>
      <w:lvlJc w:val="left"/>
      <w:pPr>
        <w:ind w:left="1068" w:hanging="360"/>
      </w:pPr>
      <w:rPr>
        <w:rFonts w:ascii="Maiandra GD" w:eastAsia="Calibri" w:hAnsi="Maiandra GD" w:cs="Arial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714D6FAC"/>
    <w:multiLevelType w:val="hybridMultilevel"/>
    <w:tmpl w:val="8AFEB4FE"/>
    <w:lvl w:ilvl="0" w:tplc="ABF8E3D8">
      <w:start w:val="5"/>
      <w:numFmt w:val="bullet"/>
      <w:lvlText w:val="-"/>
      <w:lvlJc w:val="left"/>
      <w:pPr>
        <w:ind w:left="1068" w:hanging="360"/>
      </w:pPr>
      <w:rPr>
        <w:rFonts w:ascii="Maiandra GD" w:eastAsiaTheme="minorHAnsi" w:hAnsi="Maiandra GD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6"/>
  </w:num>
  <w:num w:numId="4">
    <w:abstractNumId w:val="12"/>
  </w:num>
  <w:num w:numId="5">
    <w:abstractNumId w:val="0"/>
  </w:num>
  <w:num w:numId="6">
    <w:abstractNumId w:val="4"/>
  </w:num>
  <w:num w:numId="7">
    <w:abstractNumId w:val="11"/>
  </w:num>
  <w:num w:numId="8">
    <w:abstractNumId w:val="7"/>
  </w:num>
  <w:num w:numId="9">
    <w:abstractNumId w:val="10"/>
  </w:num>
  <w:num w:numId="10">
    <w:abstractNumId w:val="9"/>
  </w:num>
  <w:num w:numId="11">
    <w:abstractNumId w:val="8"/>
  </w:num>
  <w:num w:numId="12">
    <w:abstractNumId w:val="5"/>
  </w:num>
  <w:num w:numId="13">
    <w:abstractNumId w:val="2"/>
  </w:num>
  <w:num w:numId="14">
    <w:abstractNumId w:val="14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0NrYwMDAyNzG1MDNQ0lEKTi0uzszPAykwrgUA+TSpXywAAAA="/>
  </w:docVars>
  <w:rsids>
    <w:rsidRoot w:val="004A6CC0"/>
    <w:rsid w:val="00001F15"/>
    <w:rsid w:val="00002070"/>
    <w:rsid w:val="00002B37"/>
    <w:rsid w:val="00012E35"/>
    <w:rsid w:val="000322D3"/>
    <w:rsid w:val="00035C73"/>
    <w:rsid w:val="0003753E"/>
    <w:rsid w:val="00045A1E"/>
    <w:rsid w:val="000526CA"/>
    <w:rsid w:val="00053C10"/>
    <w:rsid w:val="00056FAF"/>
    <w:rsid w:val="00060E84"/>
    <w:rsid w:val="00064282"/>
    <w:rsid w:val="00064CA3"/>
    <w:rsid w:val="0006568B"/>
    <w:rsid w:val="000660F3"/>
    <w:rsid w:val="00083B02"/>
    <w:rsid w:val="0009124F"/>
    <w:rsid w:val="00091BA8"/>
    <w:rsid w:val="0009513D"/>
    <w:rsid w:val="000951C6"/>
    <w:rsid w:val="000A39D1"/>
    <w:rsid w:val="000A51A6"/>
    <w:rsid w:val="000B6B27"/>
    <w:rsid w:val="000B7F28"/>
    <w:rsid w:val="000C0B34"/>
    <w:rsid w:val="000D0029"/>
    <w:rsid w:val="000E22DC"/>
    <w:rsid w:val="000E385A"/>
    <w:rsid w:val="000E3FD5"/>
    <w:rsid w:val="000F1402"/>
    <w:rsid w:val="000F23F8"/>
    <w:rsid w:val="000F3E2F"/>
    <w:rsid w:val="000F598E"/>
    <w:rsid w:val="00101CA5"/>
    <w:rsid w:val="00102F5E"/>
    <w:rsid w:val="001035AC"/>
    <w:rsid w:val="00104A3D"/>
    <w:rsid w:val="00114B9D"/>
    <w:rsid w:val="0012721B"/>
    <w:rsid w:val="0013666E"/>
    <w:rsid w:val="00137DC4"/>
    <w:rsid w:val="001406EE"/>
    <w:rsid w:val="001423EC"/>
    <w:rsid w:val="0015053B"/>
    <w:rsid w:val="00151A18"/>
    <w:rsid w:val="001578E2"/>
    <w:rsid w:val="001648E4"/>
    <w:rsid w:val="00167EB4"/>
    <w:rsid w:val="00171DE7"/>
    <w:rsid w:val="00174C3A"/>
    <w:rsid w:val="00174F74"/>
    <w:rsid w:val="00185315"/>
    <w:rsid w:val="00186E48"/>
    <w:rsid w:val="00187A7C"/>
    <w:rsid w:val="001907D8"/>
    <w:rsid w:val="00195B02"/>
    <w:rsid w:val="00195B26"/>
    <w:rsid w:val="00195C6D"/>
    <w:rsid w:val="001A1360"/>
    <w:rsid w:val="001A587D"/>
    <w:rsid w:val="001B1D02"/>
    <w:rsid w:val="001C170C"/>
    <w:rsid w:val="001C24A7"/>
    <w:rsid w:val="001C3907"/>
    <w:rsid w:val="001E4045"/>
    <w:rsid w:val="001E4D4E"/>
    <w:rsid w:val="001E59DA"/>
    <w:rsid w:val="001F105F"/>
    <w:rsid w:val="001F3356"/>
    <w:rsid w:val="001F4CAB"/>
    <w:rsid w:val="001F7A9D"/>
    <w:rsid w:val="002068E5"/>
    <w:rsid w:val="00222FB3"/>
    <w:rsid w:val="00224B80"/>
    <w:rsid w:val="00224C34"/>
    <w:rsid w:val="00224D11"/>
    <w:rsid w:val="00227A46"/>
    <w:rsid w:val="00230AE5"/>
    <w:rsid w:val="0023130B"/>
    <w:rsid w:val="00236B93"/>
    <w:rsid w:val="00237322"/>
    <w:rsid w:val="00241C2D"/>
    <w:rsid w:val="00243E7A"/>
    <w:rsid w:val="00245885"/>
    <w:rsid w:val="002513AB"/>
    <w:rsid w:val="002546A6"/>
    <w:rsid w:val="002557C9"/>
    <w:rsid w:val="00256392"/>
    <w:rsid w:val="00265929"/>
    <w:rsid w:val="00267050"/>
    <w:rsid w:val="002718F9"/>
    <w:rsid w:val="00272CB0"/>
    <w:rsid w:val="0027400B"/>
    <w:rsid w:val="0027459C"/>
    <w:rsid w:val="002748CC"/>
    <w:rsid w:val="0027719E"/>
    <w:rsid w:val="002803EC"/>
    <w:rsid w:val="002864B0"/>
    <w:rsid w:val="00295B6D"/>
    <w:rsid w:val="002A0643"/>
    <w:rsid w:val="002B4BA0"/>
    <w:rsid w:val="002C6121"/>
    <w:rsid w:val="002D0C6B"/>
    <w:rsid w:val="002D21A8"/>
    <w:rsid w:val="002D56A2"/>
    <w:rsid w:val="002D63A9"/>
    <w:rsid w:val="002E4CFD"/>
    <w:rsid w:val="002F5069"/>
    <w:rsid w:val="00300EDC"/>
    <w:rsid w:val="00306BBD"/>
    <w:rsid w:val="003109DB"/>
    <w:rsid w:val="0033024C"/>
    <w:rsid w:val="00330C59"/>
    <w:rsid w:val="0033312C"/>
    <w:rsid w:val="00334284"/>
    <w:rsid w:val="00342514"/>
    <w:rsid w:val="00352644"/>
    <w:rsid w:val="00352FBB"/>
    <w:rsid w:val="00354097"/>
    <w:rsid w:val="00356F5F"/>
    <w:rsid w:val="00362D1E"/>
    <w:rsid w:val="003738A2"/>
    <w:rsid w:val="00376A8A"/>
    <w:rsid w:val="003800E7"/>
    <w:rsid w:val="0038581F"/>
    <w:rsid w:val="00391F57"/>
    <w:rsid w:val="003944B8"/>
    <w:rsid w:val="00396371"/>
    <w:rsid w:val="0039681C"/>
    <w:rsid w:val="003A292F"/>
    <w:rsid w:val="003A4327"/>
    <w:rsid w:val="003A471E"/>
    <w:rsid w:val="003A6CC5"/>
    <w:rsid w:val="003B1715"/>
    <w:rsid w:val="003B5DB1"/>
    <w:rsid w:val="003B7805"/>
    <w:rsid w:val="003C198A"/>
    <w:rsid w:val="003C20E0"/>
    <w:rsid w:val="003C2DA4"/>
    <w:rsid w:val="003D0A10"/>
    <w:rsid w:val="003D56F5"/>
    <w:rsid w:val="003D673D"/>
    <w:rsid w:val="003E0809"/>
    <w:rsid w:val="003E4396"/>
    <w:rsid w:val="003E7CBC"/>
    <w:rsid w:val="003F248C"/>
    <w:rsid w:val="003F72EF"/>
    <w:rsid w:val="003F781F"/>
    <w:rsid w:val="00400148"/>
    <w:rsid w:val="00402F64"/>
    <w:rsid w:val="00407A5B"/>
    <w:rsid w:val="00412452"/>
    <w:rsid w:val="004147E3"/>
    <w:rsid w:val="0041514C"/>
    <w:rsid w:val="00416A3B"/>
    <w:rsid w:val="00435CBE"/>
    <w:rsid w:val="00442255"/>
    <w:rsid w:val="00445DD3"/>
    <w:rsid w:val="00455E25"/>
    <w:rsid w:val="00456FC2"/>
    <w:rsid w:val="00457A03"/>
    <w:rsid w:val="00463B5B"/>
    <w:rsid w:val="00464C9C"/>
    <w:rsid w:val="00471D08"/>
    <w:rsid w:val="0047506A"/>
    <w:rsid w:val="00477E91"/>
    <w:rsid w:val="00480A4D"/>
    <w:rsid w:val="00484E27"/>
    <w:rsid w:val="0048683A"/>
    <w:rsid w:val="00491B6D"/>
    <w:rsid w:val="00492ED3"/>
    <w:rsid w:val="004975F4"/>
    <w:rsid w:val="00497935"/>
    <w:rsid w:val="00497E34"/>
    <w:rsid w:val="004A1035"/>
    <w:rsid w:val="004A1246"/>
    <w:rsid w:val="004A292B"/>
    <w:rsid w:val="004A2BAA"/>
    <w:rsid w:val="004A4807"/>
    <w:rsid w:val="004A60A1"/>
    <w:rsid w:val="004A6CC0"/>
    <w:rsid w:val="004B6737"/>
    <w:rsid w:val="004B68B7"/>
    <w:rsid w:val="004B7919"/>
    <w:rsid w:val="004C3A04"/>
    <w:rsid w:val="004D22FC"/>
    <w:rsid w:val="004D36A5"/>
    <w:rsid w:val="004D5965"/>
    <w:rsid w:val="004D7316"/>
    <w:rsid w:val="004E4015"/>
    <w:rsid w:val="004E629E"/>
    <w:rsid w:val="004E66F3"/>
    <w:rsid w:val="004F43D5"/>
    <w:rsid w:val="004F5C1F"/>
    <w:rsid w:val="0050274F"/>
    <w:rsid w:val="0051092D"/>
    <w:rsid w:val="00513C86"/>
    <w:rsid w:val="0051615A"/>
    <w:rsid w:val="00520451"/>
    <w:rsid w:val="00522F12"/>
    <w:rsid w:val="00524FDA"/>
    <w:rsid w:val="00526A51"/>
    <w:rsid w:val="00527871"/>
    <w:rsid w:val="0053284E"/>
    <w:rsid w:val="00533D67"/>
    <w:rsid w:val="00540DFF"/>
    <w:rsid w:val="005500B0"/>
    <w:rsid w:val="00557590"/>
    <w:rsid w:val="00560E3D"/>
    <w:rsid w:val="00561354"/>
    <w:rsid w:val="00572334"/>
    <w:rsid w:val="00581FB6"/>
    <w:rsid w:val="00593E3F"/>
    <w:rsid w:val="00597C0B"/>
    <w:rsid w:val="005A63C8"/>
    <w:rsid w:val="005A65D9"/>
    <w:rsid w:val="005B1C6B"/>
    <w:rsid w:val="005B2D44"/>
    <w:rsid w:val="005D0591"/>
    <w:rsid w:val="005E63BD"/>
    <w:rsid w:val="005F0864"/>
    <w:rsid w:val="005F1F7E"/>
    <w:rsid w:val="00602943"/>
    <w:rsid w:val="00602AEB"/>
    <w:rsid w:val="0060474B"/>
    <w:rsid w:val="00614161"/>
    <w:rsid w:val="00621B56"/>
    <w:rsid w:val="00621CA2"/>
    <w:rsid w:val="006345F0"/>
    <w:rsid w:val="00635004"/>
    <w:rsid w:val="006412D2"/>
    <w:rsid w:val="00645E70"/>
    <w:rsid w:val="00646335"/>
    <w:rsid w:val="00646F2B"/>
    <w:rsid w:val="006475D9"/>
    <w:rsid w:val="00657B2D"/>
    <w:rsid w:val="00663ED8"/>
    <w:rsid w:val="00673DB3"/>
    <w:rsid w:val="00673DFC"/>
    <w:rsid w:val="00682F3B"/>
    <w:rsid w:val="006848B2"/>
    <w:rsid w:val="00685FF1"/>
    <w:rsid w:val="006910F0"/>
    <w:rsid w:val="00697C60"/>
    <w:rsid w:val="006A0FFF"/>
    <w:rsid w:val="006A556F"/>
    <w:rsid w:val="006A60B7"/>
    <w:rsid w:val="006B1880"/>
    <w:rsid w:val="006B4096"/>
    <w:rsid w:val="006C2825"/>
    <w:rsid w:val="006C348F"/>
    <w:rsid w:val="006C6CF9"/>
    <w:rsid w:val="006D0EDC"/>
    <w:rsid w:val="006D75BC"/>
    <w:rsid w:val="006F166C"/>
    <w:rsid w:val="006F1DE0"/>
    <w:rsid w:val="00702F18"/>
    <w:rsid w:val="0070420E"/>
    <w:rsid w:val="00704318"/>
    <w:rsid w:val="00717149"/>
    <w:rsid w:val="007229F1"/>
    <w:rsid w:val="0073007E"/>
    <w:rsid w:val="007337F9"/>
    <w:rsid w:val="007344B4"/>
    <w:rsid w:val="00736B57"/>
    <w:rsid w:val="00740784"/>
    <w:rsid w:val="00740EBC"/>
    <w:rsid w:val="00741B80"/>
    <w:rsid w:val="00754BEF"/>
    <w:rsid w:val="00762620"/>
    <w:rsid w:val="00776969"/>
    <w:rsid w:val="00776AE9"/>
    <w:rsid w:val="00787F78"/>
    <w:rsid w:val="0079048C"/>
    <w:rsid w:val="007B0F00"/>
    <w:rsid w:val="007C15D7"/>
    <w:rsid w:val="007E03B1"/>
    <w:rsid w:val="007E4D41"/>
    <w:rsid w:val="007F176B"/>
    <w:rsid w:val="007F3594"/>
    <w:rsid w:val="007F3A82"/>
    <w:rsid w:val="007F4E2F"/>
    <w:rsid w:val="007F4E56"/>
    <w:rsid w:val="007F6570"/>
    <w:rsid w:val="007F6598"/>
    <w:rsid w:val="00806F0F"/>
    <w:rsid w:val="00811424"/>
    <w:rsid w:val="00811441"/>
    <w:rsid w:val="008115CC"/>
    <w:rsid w:val="0082478C"/>
    <w:rsid w:val="00824CB0"/>
    <w:rsid w:val="00827630"/>
    <w:rsid w:val="008337A2"/>
    <w:rsid w:val="008363FA"/>
    <w:rsid w:val="00843B32"/>
    <w:rsid w:val="008456BA"/>
    <w:rsid w:val="00846B73"/>
    <w:rsid w:val="008545BA"/>
    <w:rsid w:val="008671E8"/>
    <w:rsid w:val="00880039"/>
    <w:rsid w:val="00886660"/>
    <w:rsid w:val="00887033"/>
    <w:rsid w:val="0088734C"/>
    <w:rsid w:val="00891780"/>
    <w:rsid w:val="00893858"/>
    <w:rsid w:val="008A0603"/>
    <w:rsid w:val="008A6C40"/>
    <w:rsid w:val="008A7C31"/>
    <w:rsid w:val="008C1D56"/>
    <w:rsid w:val="008C3A90"/>
    <w:rsid w:val="008C4ABF"/>
    <w:rsid w:val="008E2F42"/>
    <w:rsid w:val="008E6FE0"/>
    <w:rsid w:val="008E7034"/>
    <w:rsid w:val="008F1B34"/>
    <w:rsid w:val="008F2E11"/>
    <w:rsid w:val="008F31BA"/>
    <w:rsid w:val="008F4288"/>
    <w:rsid w:val="00902504"/>
    <w:rsid w:val="00903037"/>
    <w:rsid w:val="00903DB1"/>
    <w:rsid w:val="00904A28"/>
    <w:rsid w:val="0090789A"/>
    <w:rsid w:val="009118AC"/>
    <w:rsid w:val="00915D34"/>
    <w:rsid w:val="00917663"/>
    <w:rsid w:val="00921269"/>
    <w:rsid w:val="00921F4A"/>
    <w:rsid w:val="00922541"/>
    <w:rsid w:val="00922F4E"/>
    <w:rsid w:val="00925FE1"/>
    <w:rsid w:val="00930884"/>
    <w:rsid w:val="00932E4D"/>
    <w:rsid w:val="00943F60"/>
    <w:rsid w:val="00945942"/>
    <w:rsid w:val="009477B9"/>
    <w:rsid w:val="009506C2"/>
    <w:rsid w:val="0095131F"/>
    <w:rsid w:val="00953439"/>
    <w:rsid w:val="009626A3"/>
    <w:rsid w:val="00967180"/>
    <w:rsid w:val="00967255"/>
    <w:rsid w:val="00973DDA"/>
    <w:rsid w:val="009762D5"/>
    <w:rsid w:val="009905F6"/>
    <w:rsid w:val="0099156B"/>
    <w:rsid w:val="009938ED"/>
    <w:rsid w:val="0099513D"/>
    <w:rsid w:val="009A68A1"/>
    <w:rsid w:val="009B05D1"/>
    <w:rsid w:val="009B1CEB"/>
    <w:rsid w:val="009B2334"/>
    <w:rsid w:val="009B747E"/>
    <w:rsid w:val="009C0AA9"/>
    <w:rsid w:val="009D0B20"/>
    <w:rsid w:val="009E11FC"/>
    <w:rsid w:val="009E2021"/>
    <w:rsid w:val="009F01F1"/>
    <w:rsid w:val="009F119E"/>
    <w:rsid w:val="00A011E1"/>
    <w:rsid w:val="00A03780"/>
    <w:rsid w:val="00A04316"/>
    <w:rsid w:val="00A04506"/>
    <w:rsid w:val="00A05329"/>
    <w:rsid w:val="00A06ED2"/>
    <w:rsid w:val="00A07D83"/>
    <w:rsid w:val="00A22F29"/>
    <w:rsid w:val="00A26D2E"/>
    <w:rsid w:val="00A3053A"/>
    <w:rsid w:val="00A3158E"/>
    <w:rsid w:val="00A3394F"/>
    <w:rsid w:val="00A348A4"/>
    <w:rsid w:val="00A50709"/>
    <w:rsid w:val="00A5171A"/>
    <w:rsid w:val="00A53C3D"/>
    <w:rsid w:val="00A555B4"/>
    <w:rsid w:val="00A71455"/>
    <w:rsid w:val="00A733BF"/>
    <w:rsid w:val="00A75F7C"/>
    <w:rsid w:val="00A82267"/>
    <w:rsid w:val="00A82856"/>
    <w:rsid w:val="00A85870"/>
    <w:rsid w:val="00A903F1"/>
    <w:rsid w:val="00A91F2C"/>
    <w:rsid w:val="00A93FBA"/>
    <w:rsid w:val="00A94478"/>
    <w:rsid w:val="00AA1811"/>
    <w:rsid w:val="00AA23EF"/>
    <w:rsid w:val="00AA595E"/>
    <w:rsid w:val="00AA64AC"/>
    <w:rsid w:val="00AA679A"/>
    <w:rsid w:val="00AB22A0"/>
    <w:rsid w:val="00AB3AD5"/>
    <w:rsid w:val="00AD19EB"/>
    <w:rsid w:val="00AD1A71"/>
    <w:rsid w:val="00AD4D8D"/>
    <w:rsid w:val="00AD4DD4"/>
    <w:rsid w:val="00AD5D88"/>
    <w:rsid w:val="00AE3CE6"/>
    <w:rsid w:val="00AE6C14"/>
    <w:rsid w:val="00AF1CA4"/>
    <w:rsid w:val="00AF4596"/>
    <w:rsid w:val="00AF6435"/>
    <w:rsid w:val="00AF66E7"/>
    <w:rsid w:val="00AF757A"/>
    <w:rsid w:val="00B23DE3"/>
    <w:rsid w:val="00B24A66"/>
    <w:rsid w:val="00B27ED6"/>
    <w:rsid w:val="00B3165B"/>
    <w:rsid w:val="00B36FE5"/>
    <w:rsid w:val="00B40E0A"/>
    <w:rsid w:val="00B42254"/>
    <w:rsid w:val="00B46E28"/>
    <w:rsid w:val="00B57A66"/>
    <w:rsid w:val="00B60E53"/>
    <w:rsid w:val="00B6267B"/>
    <w:rsid w:val="00B66964"/>
    <w:rsid w:val="00B71D07"/>
    <w:rsid w:val="00B737E6"/>
    <w:rsid w:val="00B7482B"/>
    <w:rsid w:val="00B761F7"/>
    <w:rsid w:val="00B94981"/>
    <w:rsid w:val="00BA0D46"/>
    <w:rsid w:val="00BA3A59"/>
    <w:rsid w:val="00BA432D"/>
    <w:rsid w:val="00BA5EFF"/>
    <w:rsid w:val="00BA726B"/>
    <w:rsid w:val="00BB0C76"/>
    <w:rsid w:val="00BB7A50"/>
    <w:rsid w:val="00BC4740"/>
    <w:rsid w:val="00BC5B84"/>
    <w:rsid w:val="00BC6DAB"/>
    <w:rsid w:val="00BD20EE"/>
    <w:rsid w:val="00BD3718"/>
    <w:rsid w:val="00BD7325"/>
    <w:rsid w:val="00BE0BE5"/>
    <w:rsid w:val="00BF19F2"/>
    <w:rsid w:val="00BF3246"/>
    <w:rsid w:val="00C01BB5"/>
    <w:rsid w:val="00C06655"/>
    <w:rsid w:val="00C070C0"/>
    <w:rsid w:val="00C1087A"/>
    <w:rsid w:val="00C253E9"/>
    <w:rsid w:val="00C3656A"/>
    <w:rsid w:val="00C4038C"/>
    <w:rsid w:val="00C441CE"/>
    <w:rsid w:val="00C47FE3"/>
    <w:rsid w:val="00C5115D"/>
    <w:rsid w:val="00C53CF3"/>
    <w:rsid w:val="00C56A1C"/>
    <w:rsid w:val="00C66FD4"/>
    <w:rsid w:val="00C67597"/>
    <w:rsid w:val="00C82235"/>
    <w:rsid w:val="00C843FF"/>
    <w:rsid w:val="00C91762"/>
    <w:rsid w:val="00CA3140"/>
    <w:rsid w:val="00CA3275"/>
    <w:rsid w:val="00CA380E"/>
    <w:rsid w:val="00CA7E21"/>
    <w:rsid w:val="00CB5462"/>
    <w:rsid w:val="00CC4D62"/>
    <w:rsid w:val="00CE08CE"/>
    <w:rsid w:val="00CE0E9C"/>
    <w:rsid w:val="00CE252F"/>
    <w:rsid w:val="00CE3F9E"/>
    <w:rsid w:val="00CE4CBA"/>
    <w:rsid w:val="00CF09DF"/>
    <w:rsid w:val="00D02E41"/>
    <w:rsid w:val="00D037AE"/>
    <w:rsid w:val="00D06A79"/>
    <w:rsid w:val="00D10DED"/>
    <w:rsid w:val="00D1455C"/>
    <w:rsid w:val="00D21B9A"/>
    <w:rsid w:val="00D24319"/>
    <w:rsid w:val="00D3555E"/>
    <w:rsid w:val="00D37C31"/>
    <w:rsid w:val="00D42C31"/>
    <w:rsid w:val="00D44A00"/>
    <w:rsid w:val="00D47683"/>
    <w:rsid w:val="00D51DDA"/>
    <w:rsid w:val="00D53388"/>
    <w:rsid w:val="00D53C66"/>
    <w:rsid w:val="00D62CCB"/>
    <w:rsid w:val="00D66D04"/>
    <w:rsid w:val="00D67C22"/>
    <w:rsid w:val="00D7038E"/>
    <w:rsid w:val="00D7723C"/>
    <w:rsid w:val="00D93F40"/>
    <w:rsid w:val="00D97DB8"/>
    <w:rsid w:val="00DA3558"/>
    <w:rsid w:val="00DA3DA0"/>
    <w:rsid w:val="00DA3FBA"/>
    <w:rsid w:val="00DA4DB0"/>
    <w:rsid w:val="00DB5DF1"/>
    <w:rsid w:val="00DC1FB3"/>
    <w:rsid w:val="00DC248C"/>
    <w:rsid w:val="00DC3C97"/>
    <w:rsid w:val="00DC4996"/>
    <w:rsid w:val="00DE3E02"/>
    <w:rsid w:val="00DE4561"/>
    <w:rsid w:val="00DF4CA9"/>
    <w:rsid w:val="00DF67B2"/>
    <w:rsid w:val="00DF6C05"/>
    <w:rsid w:val="00E00A1B"/>
    <w:rsid w:val="00E11C87"/>
    <w:rsid w:val="00E12177"/>
    <w:rsid w:val="00E245B3"/>
    <w:rsid w:val="00E30386"/>
    <w:rsid w:val="00E3201D"/>
    <w:rsid w:val="00E324B3"/>
    <w:rsid w:val="00E40A33"/>
    <w:rsid w:val="00E43F3D"/>
    <w:rsid w:val="00E446B6"/>
    <w:rsid w:val="00E44C4D"/>
    <w:rsid w:val="00E450F2"/>
    <w:rsid w:val="00E519F1"/>
    <w:rsid w:val="00E55A72"/>
    <w:rsid w:val="00E6033E"/>
    <w:rsid w:val="00E6088C"/>
    <w:rsid w:val="00E60A63"/>
    <w:rsid w:val="00E63CBF"/>
    <w:rsid w:val="00E63F5D"/>
    <w:rsid w:val="00E668AE"/>
    <w:rsid w:val="00E679B2"/>
    <w:rsid w:val="00E76FDD"/>
    <w:rsid w:val="00E9640D"/>
    <w:rsid w:val="00E96F7C"/>
    <w:rsid w:val="00EA245D"/>
    <w:rsid w:val="00EB19D4"/>
    <w:rsid w:val="00EB1F66"/>
    <w:rsid w:val="00EC07FA"/>
    <w:rsid w:val="00EC3933"/>
    <w:rsid w:val="00EC5378"/>
    <w:rsid w:val="00EC6DAE"/>
    <w:rsid w:val="00ED0E44"/>
    <w:rsid w:val="00ED1A88"/>
    <w:rsid w:val="00EE1EAC"/>
    <w:rsid w:val="00EE207B"/>
    <w:rsid w:val="00EE41E2"/>
    <w:rsid w:val="00EE5AB7"/>
    <w:rsid w:val="00EF391E"/>
    <w:rsid w:val="00EF421F"/>
    <w:rsid w:val="00EF43CF"/>
    <w:rsid w:val="00EF48B8"/>
    <w:rsid w:val="00EF6737"/>
    <w:rsid w:val="00EF6E79"/>
    <w:rsid w:val="00F11485"/>
    <w:rsid w:val="00F15A8A"/>
    <w:rsid w:val="00F17B42"/>
    <w:rsid w:val="00F22F39"/>
    <w:rsid w:val="00F31066"/>
    <w:rsid w:val="00F320F8"/>
    <w:rsid w:val="00F3422A"/>
    <w:rsid w:val="00F417ED"/>
    <w:rsid w:val="00F441C9"/>
    <w:rsid w:val="00F45249"/>
    <w:rsid w:val="00F45722"/>
    <w:rsid w:val="00F503E5"/>
    <w:rsid w:val="00F53CFB"/>
    <w:rsid w:val="00F54109"/>
    <w:rsid w:val="00F635BF"/>
    <w:rsid w:val="00F63BDB"/>
    <w:rsid w:val="00F71B1E"/>
    <w:rsid w:val="00F7493D"/>
    <w:rsid w:val="00F80064"/>
    <w:rsid w:val="00F803F2"/>
    <w:rsid w:val="00F84C10"/>
    <w:rsid w:val="00F856F6"/>
    <w:rsid w:val="00F87CEE"/>
    <w:rsid w:val="00F907A1"/>
    <w:rsid w:val="00F917CB"/>
    <w:rsid w:val="00F968DB"/>
    <w:rsid w:val="00F97621"/>
    <w:rsid w:val="00FA570A"/>
    <w:rsid w:val="00FA5AD3"/>
    <w:rsid w:val="00FB151A"/>
    <w:rsid w:val="00FB6EA6"/>
    <w:rsid w:val="00FC61CA"/>
    <w:rsid w:val="00FD1539"/>
    <w:rsid w:val="00FD58B2"/>
    <w:rsid w:val="00FD661C"/>
    <w:rsid w:val="00FE3760"/>
    <w:rsid w:val="00FE4507"/>
    <w:rsid w:val="00FE62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6DD17B"/>
  <w15:docId w15:val="{0574B726-8BC9-47F4-8F8F-E508568A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CC0"/>
    <w:rPr>
      <w:lang w:val="fr-FR"/>
    </w:rPr>
  </w:style>
  <w:style w:type="paragraph" w:styleId="Heading2">
    <w:name w:val="heading 2"/>
    <w:basedOn w:val="Normal"/>
    <w:next w:val="Normal"/>
    <w:link w:val="Heading2Char"/>
    <w:qFormat/>
    <w:rsid w:val="00635004"/>
    <w:pPr>
      <w:keepNext/>
      <w:spacing w:after="0" w:line="240" w:lineRule="auto"/>
      <w:jc w:val="right"/>
      <w:outlineLvl w:val="1"/>
    </w:pPr>
    <w:rPr>
      <w:rFonts w:ascii="Times New Roman" w:eastAsia="Times New Roman" w:hAnsi="Times New Roman" w:cs="Times New Roman"/>
      <w:b/>
      <w:i/>
      <w:sz w:val="20"/>
      <w:szCs w:val="20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epardfaut">
    <w:name w:val="Texte par défaut"/>
    <w:basedOn w:val="Normal"/>
    <w:rsid w:val="004A6CC0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val="en-US" w:eastAsia="fr-FR"/>
    </w:rPr>
  </w:style>
  <w:style w:type="character" w:styleId="Hyperlink">
    <w:name w:val="Hyperlink"/>
    <w:basedOn w:val="DefaultParagraphFont"/>
    <w:uiPriority w:val="99"/>
    <w:unhideWhenUsed/>
    <w:rsid w:val="00186E4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03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65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570"/>
    <w:rPr>
      <w:lang w:val="fr-FR"/>
    </w:rPr>
  </w:style>
  <w:style w:type="paragraph" w:styleId="Footer">
    <w:name w:val="footer"/>
    <w:basedOn w:val="Normal"/>
    <w:link w:val="FooterChar"/>
    <w:uiPriority w:val="99"/>
    <w:unhideWhenUsed/>
    <w:rsid w:val="007F65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570"/>
    <w:rPr>
      <w:lang w:val="fr-FR"/>
    </w:rPr>
  </w:style>
  <w:style w:type="character" w:customStyle="1" w:styleId="Heading2Char">
    <w:name w:val="Heading 2 Char"/>
    <w:basedOn w:val="DefaultParagraphFont"/>
    <w:link w:val="Heading2"/>
    <w:rsid w:val="00635004"/>
    <w:rPr>
      <w:rFonts w:ascii="Times New Roman" w:eastAsia="Times New Roman" w:hAnsi="Times New Roman" w:cs="Times New Roman"/>
      <w:b/>
      <w:i/>
      <w:sz w:val="20"/>
      <w:szCs w:val="20"/>
      <w:lang w:val="fr-FR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50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004"/>
    <w:rPr>
      <w:rFonts w:ascii="Tahoma" w:hAnsi="Tahoma" w:cs="Tahoma"/>
      <w:sz w:val="16"/>
      <w:szCs w:val="16"/>
      <w:lang w:val="fr-FR"/>
    </w:rPr>
  </w:style>
  <w:style w:type="paragraph" w:styleId="BodyTextIndent">
    <w:name w:val="Body Text Indent"/>
    <w:basedOn w:val="Normal"/>
    <w:link w:val="BodyTextIndentChar"/>
    <w:uiPriority w:val="99"/>
    <w:unhideWhenUsed/>
    <w:rsid w:val="00922F4E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922F4E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styleId="Strong">
    <w:name w:val="Strong"/>
    <w:basedOn w:val="DefaultParagraphFont"/>
    <w:uiPriority w:val="22"/>
    <w:qFormat/>
    <w:rsid w:val="00886660"/>
    <w:rPr>
      <w:b/>
      <w:bCs/>
    </w:rPr>
  </w:style>
  <w:style w:type="paragraph" w:styleId="Title">
    <w:name w:val="Title"/>
    <w:basedOn w:val="Normal"/>
    <w:link w:val="TitleChar"/>
    <w:qFormat/>
    <w:rsid w:val="009F119E"/>
    <w:pPr>
      <w:spacing w:after="0" w:line="240" w:lineRule="auto"/>
      <w:jc w:val="center"/>
    </w:pPr>
    <w:rPr>
      <w:rFonts w:ascii="MS Mincho" w:eastAsia="MS Mincho" w:hAnsi="MS Mincho" w:cs="Times New Roman"/>
      <w:b/>
      <w:bCs/>
      <w:sz w:val="36"/>
      <w:szCs w:val="24"/>
      <w:lang w:val="tr-TR" w:eastAsia="tr-TR"/>
    </w:rPr>
  </w:style>
  <w:style w:type="character" w:customStyle="1" w:styleId="TitleChar">
    <w:name w:val="Title Char"/>
    <w:basedOn w:val="DefaultParagraphFont"/>
    <w:link w:val="Title"/>
    <w:rsid w:val="009F119E"/>
    <w:rPr>
      <w:rFonts w:ascii="MS Mincho" w:eastAsia="MS Mincho" w:hAnsi="MS Mincho" w:cs="Times New Roman"/>
      <w:b/>
      <w:bCs/>
      <w:sz w:val="36"/>
      <w:szCs w:val="24"/>
      <w:lang w:eastAsia="tr-TR"/>
    </w:rPr>
  </w:style>
  <w:style w:type="character" w:styleId="UnresolvedMention">
    <w:name w:val="Unresolved Mention"/>
    <w:basedOn w:val="DefaultParagraphFont"/>
    <w:uiPriority w:val="99"/>
    <w:semiHidden/>
    <w:unhideWhenUsed/>
    <w:rsid w:val="00BA0D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05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mbacamturquie.com" TargetMode="External"/><Relationship Id="rId1" Type="http://schemas.openxmlformats.org/officeDocument/2006/relationships/hyperlink" Target="mailto:info@ambacamturquie.com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568962-D83B-4726-B9FF-99AE6B457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NeC</Company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NKWAH</cp:lastModifiedBy>
  <cp:revision>3</cp:revision>
  <cp:lastPrinted>2021-03-08T13:43:00Z</cp:lastPrinted>
  <dcterms:created xsi:type="dcterms:W3CDTF">2021-03-08T15:58:00Z</dcterms:created>
  <dcterms:modified xsi:type="dcterms:W3CDTF">2021-03-08T16:42:00Z</dcterms:modified>
</cp:coreProperties>
</file>